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3EAD" w:rsidRPr="00BD3EAD" w:rsidRDefault="00BD3EAD" w:rsidP="00BD3EAD">
      <w:pPr>
        <w:widowControl w:val="0"/>
        <w:autoSpaceDE w:val="0"/>
        <w:autoSpaceDN w:val="0"/>
        <w:adjustRightInd w:val="0"/>
        <w:spacing w:after="160" w:line="254" w:lineRule="auto"/>
        <w:ind w:left="4961"/>
        <w:jc w:val="right"/>
        <w:rPr>
          <w:rFonts w:ascii="Palatino Linotype" w:eastAsia="Palatino Linotype" w:hAnsi="Palatino Linotype" w:cs="Times New Roman"/>
          <w:szCs w:val="24"/>
          <w:lang w:eastAsia="pl-PL"/>
        </w:rPr>
      </w:pPr>
    </w:p>
    <w:p w:rsidR="00C95583" w:rsidRPr="00C95583" w:rsidRDefault="00C95583" w:rsidP="0091625F">
      <w:pPr>
        <w:spacing w:after="0" w:line="0" w:lineRule="atLeast"/>
        <w:jc w:val="right"/>
        <w:rPr>
          <w:rFonts w:ascii="Palatino Linotype" w:eastAsia="Palatino Linotype" w:hAnsi="Palatino Linotype" w:cs="Times New Roman"/>
          <w:b/>
          <w:szCs w:val="24"/>
          <w:lang w:eastAsia="pl-PL"/>
        </w:rPr>
      </w:pPr>
      <w:r w:rsidRPr="00C95583">
        <w:rPr>
          <w:rFonts w:ascii="Palatino Linotype" w:eastAsia="Palatino Linotype" w:hAnsi="Palatino Linotype" w:cs="Times New Roman"/>
          <w:b/>
          <w:szCs w:val="24"/>
          <w:lang w:eastAsia="pl-PL"/>
        </w:rPr>
        <w:t>Załącznik nr 2</w:t>
      </w:r>
    </w:p>
    <w:p w:rsidR="00C95583" w:rsidRPr="00C95583" w:rsidRDefault="00C95583" w:rsidP="00C95583">
      <w:pPr>
        <w:keepNext/>
        <w:spacing w:after="0" w:line="240" w:lineRule="auto"/>
        <w:jc w:val="center"/>
        <w:outlineLvl w:val="2"/>
        <w:rPr>
          <w:rFonts w:ascii="Palatino Linotype" w:eastAsia="Times New Roman" w:hAnsi="Palatino Linotype" w:cs="Arial"/>
          <w:b/>
          <w:sz w:val="36"/>
          <w:szCs w:val="24"/>
          <w:lang w:eastAsia="pl-PL"/>
        </w:rPr>
      </w:pPr>
      <w:r w:rsidRPr="00C95583">
        <w:rPr>
          <w:rFonts w:ascii="Palatino Linotype" w:eastAsia="Times New Roman" w:hAnsi="Palatino Linotype" w:cs="Arial"/>
          <w:b/>
          <w:sz w:val="36"/>
          <w:szCs w:val="24"/>
          <w:lang w:eastAsia="pl-PL"/>
        </w:rPr>
        <w:t>OFERTA</w:t>
      </w:r>
    </w:p>
    <w:p w:rsidR="00C95583" w:rsidRPr="00C95583" w:rsidRDefault="00C95583" w:rsidP="00C95583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tbl>
      <w:tblPr>
        <w:tblW w:w="92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2"/>
        <w:gridCol w:w="2218"/>
        <w:gridCol w:w="561"/>
        <w:gridCol w:w="1058"/>
        <w:gridCol w:w="101"/>
        <w:gridCol w:w="692"/>
        <w:gridCol w:w="2250"/>
      </w:tblGrid>
      <w:tr w:rsidR="00C95583" w:rsidRPr="00C95583" w:rsidTr="0091625F">
        <w:trPr>
          <w:trHeight w:val="810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  <w:t>Zamawiający:</w:t>
            </w:r>
          </w:p>
        </w:tc>
        <w:tc>
          <w:tcPr>
            <w:tcW w:w="6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  <w:t>Uniwersytet Śląski w Katowicach</w:t>
            </w:r>
          </w:p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sz w:val="20"/>
                <w:szCs w:val="18"/>
                <w:lang w:eastAsia="pl-PL"/>
              </w:rPr>
              <w:t>ul. Bankowa 12</w:t>
            </w:r>
          </w:p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Arial Unicode MS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Arial Unicode MS" w:hAnsi="Palatino Linotype" w:cs="Times New Roman"/>
                <w:sz w:val="20"/>
                <w:szCs w:val="18"/>
                <w:lang w:eastAsia="pl-PL"/>
              </w:rPr>
              <w:t>40-007 Katowice</w:t>
            </w:r>
          </w:p>
        </w:tc>
      </w:tr>
      <w:tr w:rsidR="00C95583" w:rsidRPr="00C95583" w:rsidTr="0091625F">
        <w:trPr>
          <w:trHeight w:val="1162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 xml:space="preserve">Nazwa (firma) / imię </w:t>
            </w: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br/>
              <w:t xml:space="preserve">i nazwisko Wykonawcy / Wykonawców wspólnie ubiegających się </w:t>
            </w: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br/>
              <w:t>o zamówienie:</w:t>
            </w:r>
          </w:p>
        </w:tc>
        <w:tc>
          <w:tcPr>
            <w:tcW w:w="6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571"/>
        </w:trPr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Adres Wykonawcy:</w:t>
            </w: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Ulica, nr domu / nr lokalu:</w:t>
            </w:r>
          </w:p>
        </w:tc>
        <w:tc>
          <w:tcPr>
            <w:tcW w:w="4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68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Miejscowość i kod pocztowy:</w:t>
            </w:r>
          </w:p>
        </w:tc>
        <w:tc>
          <w:tcPr>
            <w:tcW w:w="46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34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Województwo:</w:t>
            </w:r>
          </w:p>
        </w:tc>
        <w:tc>
          <w:tcPr>
            <w:tcW w:w="1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Kraj:</w:t>
            </w: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347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NIP:</w:t>
            </w: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REGON:</w:t>
            </w:r>
          </w:p>
        </w:tc>
        <w:tc>
          <w:tcPr>
            <w:tcW w:w="29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702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Wysokość kapitału zakładowego:</w:t>
            </w:r>
          </w:p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  <w:t>(dot. Sp. z o.o.)</w:t>
            </w:r>
          </w:p>
        </w:tc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Wysokość kapitału wpłaconego:</w:t>
            </w:r>
          </w:p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  <w:t>(dot. S.A.)</w:t>
            </w:r>
          </w:p>
        </w:tc>
        <w:tc>
          <w:tcPr>
            <w:tcW w:w="29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347"/>
        </w:trPr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95583" w:rsidRPr="00C95583" w:rsidRDefault="00C95583" w:rsidP="00C95583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Adres do korespondencji</w:t>
            </w:r>
            <w:r w:rsidRPr="00C95583">
              <w:rPr>
                <w:rFonts w:ascii="Palatino Linotype" w:eastAsia="Times New Roman" w:hAnsi="Palatino Linotype" w:cs="Times New Roman"/>
                <w:sz w:val="20"/>
                <w:szCs w:val="18"/>
                <w:lang w:eastAsia="pl-PL"/>
              </w:rPr>
              <w:t>:</w:t>
            </w:r>
          </w:p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i/>
                <w:sz w:val="20"/>
                <w:szCs w:val="18"/>
                <w:lang w:eastAsia="pl-PL"/>
              </w:rPr>
              <w:t>(jeżeli jest inny niż podany powyżej)</w:t>
            </w:r>
          </w:p>
        </w:tc>
        <w:tc>
          <w:tcPr>
            <w:tcW w:w="6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419"/>
        </w:trPr>
        <w:tc>
          <w:tcPr>
            <w:tcW w:w="23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 xml:space="preserve">Osoba upoważniona do kontaktu </w:t>
            </w: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br/>
              <w:t>z Zamawiającym:</w:t>
            </w:r>
          </w:p>
        </w:tc>
        <w:tc>
          <w:tcPr>
            <w:tcW w:w="277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Telefon:</w:t>
            </w:r>
          </w:p>
        </w:tc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  <w:tr w:rsidR="00C95583" w:rsidRPr="00C95583" w:rsidTr="0091625F">
        <w:trPr>
          <w:trHeight w:val="45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  <w:t>e-mail:</w:t>
            </w:r>
          </w:p>
        </w:tc>
        <w:tc>
          <w:tcPr>
            <w:tcW w:w="3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sz w:val="20"/>
                <w:szCs w:val="18"/>
                <w:lang w:eastAsia="pl-PL"/>
              </w:rPr>
            </w:pPr>
          </w:p>
        </w:tc>
      </w:tr>
    </w:tbl>
    <w:p w:rsidR="00C95583" w:rsidRPr="00C95583" w:rsidRDefault="00C95583" w:rsidP="00C95583">
      <w:pPr>
        <w:spacing w:after="0" w:line="240" w:lineRule="auto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</w:p>
    <w:p w:rsidR="00C95583" w:rsidRPr="00C95583" w:rsidRDefault="00C95583" w:rsidP="00C95583">
      <w:pPr>
        <w:spacing w:after="0" w:line="240" w:lineRule="auto"/>
        <w:rPr>
          <w:rFonts w:ascii="Palatino Linotype" w:eastAsia="Times New Roman" w:hAnsi="Palatino Linotype" w:cs="Times New Roman"/>
          <w:sz w:val="22"/>
          <w:lang w:eastAsia="pl-PL"/>
        </w:rPr>
      </w:pPr>
    </w:p>
    <w:p w:rsidR="00C95583" w:rsidRPr="00C95583" w:rsidRDefault="00C95583" w:rsidP="00C95583">
      <w:pPr>
        <w:tabs>
          <w:tab w:val="left" w:pos="426"/>
        </w:tabs>
        <w:spacing w:after="0" w:line="240" w:lineRule="auto"/>
        <w:jc w:val="center"/>
        <w:rPr>
          <w:rFonts w:ascii="Palatino Linotype" w:eastAsia="Times New Roman" w:hAnsi="Palatino Linotype" w:cs="Times New Roman"/>
          <w:sz w:val="22"/>
          <w:lang w:eastAsia="pl-PL"/>
        </w:rPr>
      </w:pPr>
      <w:r w:rsidRPr="00C95583">
        <w:rPr>
          <w:rFonts w:ascii="Palatino Linotype" w:eastAsia="Times New Roman" w:hAnsi="Palatino Linotype" w:cs="Times New Roman"/>
          <w:sz w:val="22"/>
          <w:lang w:eastAsia="pl-PL"/>
        </w:rPr>
        <w:t xml:space="preserve">Odpowiadając na publiczne ogłoszenie o zamówieniu w postępowaniu nr </w:t>
      </w:r>
      <w:r w:rsidR="00B32674">
        <w:rPr>
          <w:rFonts w:ascii="Palatino Linotype" w:eastAsia="Times New Roman" w:hAnsi="Palatino Linotype" w:cs="Times New Roman"/>
          <w:sz w:val="22"/>
          <w:lang w:eastAsia="pl-PL"/>
        </w:rPr>
        <w:t>14</w:t>
      </w:r>
      <w:r w:rsidRPr="00C95583">
        <w:rPr>
          <w:rFonts w:ascii="Palatino Linotype" w:eastAsia="Times New Roman" w:hAnsi="Palatino Linotype" w:cs="Times New Roman"/>
          <w:b/>
          <w:sz w:val="22"/>
          <w:lang w:eastAsia="pl-PL"/>
        </w:rPr>
        <w:t>/I/202</w:t>
      </w:r>
      <w:r w:rsidR="00B32674">
        <w:rPr>
          <w:rFonts w:ascii="Palatino Linotype" w:eastAsia="Times New Roman" w:hAnsi="Palatino Linotype" w:cs="Times New Roman"/>
          <w:b/>
          <w:sz w:val="22"/>
          <w:lang w:eastAsia="pl-PL"/>
        </w:rPr>
        <w:t>3</w:t>
      </w:r>
    </w:p>
    <w:p w:rsidR="00C95583" w:rsidRPr="00C95583" w:rsidRDefault="00C95583" w:rsidP="00C95583">
      <w:pPr>
        <w:spacing w:after="0" w:line="240" w:lineRule="auto"/>
        <w:jc w:val="center"/>
        <w:outlineLvl w:val="0"/>
        <w:rPr>
          <w:rFonts w:ascii="Palatino Linotype" w:eastAsia="Times New Roman" w:hAnsi="Palatino Linotype" w:cs="Times New Roman"/>
          <w:sz w:val="22"/>
          <w:lang w:eastAsia="x-none"/>
        </w:rPr>
      </w:pPr>
      <w:r w:rsidRPr="00C95583">
        <w:rPr>
          <w:rFonts w:ascii="Palatino Linotype" w:eastAsia="Times New Roman" w:hAnsi="Palatino Linotype" w:cs="Times New Roman"/>
          <w:sz w:val="22"/>
          <w:lang w:eastAsia="x-none"/>
        </w:rPr>
        <w:t>prowadzonego z wyłączeniem przepisów ustawy – Prawo zamówień publicznych p.n.:</w:t>
      </w:r>
    </w:p>
    <w:p w:rsidR="00C95583" w:rsidRPr="00C95583" w:rsidRDefault="003264C8" w:rsidP="00C95583">
      <w:pPr>
        <w:suppressAutoHyphens/>
        <w:autoSpaceDE w:val="0"/>
        <w:spacing w:after="160" w:line="256" w:lineRule="auto"/>
        <w:jc w:val="center"/>
        <w:rPr>
          <w:rFonts w:ascii="Palatino Linotype" w:eastAsia="Palatino Linotype" w:hAnsi="Palatino Linotype" w:cs="Times New Roman"/>
          <w:b/>
          <w:color w:val="000000"/>
          <w:sz w:val="22"/>
          <w:shd w:val="clear" w:color="auto" w:fill="FFFFFF"/>
          <w:lang w:eastAsia="pl-PL"/>
        </w:rPr>
      </w:pPr>
      <w:r w:rsidRPr="00AF25F9">
        <w:rPr>
          <w:rFonts w:ascii="Palatino Linotype" w:hAnsi="Palatino Linotype"/>
          <w:b/>
          <w:sz w:val="22"/>
        </w:rPr>
        <w:t xml:space="preserve">Dostawa  </w:t>
      </w:r>
      <w:r w:rsidR="00B32674">
        <w:rPr>
          <w:rFonts w:ascii="Palatino Linotype" w:hAnsi="Palatino Linotype"/>
          <w:b/>
          <w:sz w:val="22"/>
        </w:rPr>
        <w:t>10</w:t>
      </w:r>
      <w:r w:rsidRPr="00AF25F9">
        <w:rPr>
          <w:rFonts w:ascii="Palatino Linotype" w:hAnsi="Palatino Linotype"/>
          <w:b/>
          <w:sz w:val="22"/>
        </w:rPr>
        <w:t xml:space="preserve"> koszulek i </w:t>
      </w:r>
      <w:r w:rsidR="00B32674">
        <w:rPr>
          <w:rFonts w:ascii="Palatino Linotype" w:hAnsi="Palatino Linotype"/>
          <w:b/>
          <w:sz w:val="22"/>
        </w:rPr>
        <w:t>10 pendrive</w:t>
      </w:r>
      <w:r w:rsidRPr="00AF25F9">
        <w:rPr>
          <w:rFonts w:ascii="Palatino Linotype" w:hAnsi="Palatino Linotype"/>
          <w:b/>
          <w:sz w:val="22"/>
        </w:rPr>
        <w:t xml:space="preserve"> dla projektu „VINCI Zanurkuj w Naukę – interdyscyplinarna Międzynarodowa Śląska Szkoła Letnia</w:t>
      </w:r>
      <w:r>
        <w:rPr>
          <w:rFonts w:ascii="Palatino Linotype" w:hAnsi="Palatino Linotype"/>
          <w:b/>
          <w:sz w:val="22"/>
        </w:rPr>
        <w:t>.</w:t>
      </w:r>
    </w:p>
    <w:p w:rsidR="00C95583" w:rsidRPr="00C95583" w:rsidRDefault="00C95583" w:rsidP="0091625F">
      <w:pPr>
        <w:suppressAutoHyphens/>
        <w:autoSpaceDE w:val="0"/>
        <w:spacing w:after="0" w:line="240" w:lineRule="auto"/>
        <w:rPr>
          <w:rFonts w:ascii="Gill Sans MT" w:eastAsia="Calibri" w:hAnsi="Gill Sans MT" w:cs="Times New Roman"/>
          <w:bCs/>
          <w:color w:val="000000"/>
          <w:szCs w:val="18"/>
          <w:lang w:eastAsia="ar-SA"/>
        </w:rPr>
      </w:pPr>
    </w:p>
    <w:p w:rsidR="00C95583" w:rsidRPr="00C95583" w:rsidRDefault="00C95583" w:rsidP="00C95583">
      <w:pPr>
        <w:spacing w:after="0" w:line="240" w:lineRule="auto"/>
        <w:ind w:left="284"/>
        <w:rPr>
          <w:rFonts w:ascii="Palatino Linotype" w:eastAsia="Times New Roman" w:hAnsi="Palatino Linotype" w:cs="Times New Roman"/>
          <w:sz w:val="22"/>
          <w:lang w:eastAsia="pl-PL"/>
        </w:rPr>
      </w:pPr>
      <w:r w:rsidRPr="00C95583">
        <w:rPr>
          <w:rFonts w:ascii="Palatino Linotype" w:eastAsia="Times New Roman" w:hAnsi="Palatino Linotype" w:cs="Times New Roman"/>
          <w:sz w:val="22"/>
          <w:lang w:eastAsia="pl-PL"/>
        </w:rPr>
        <w:t>składamy następującą ofertę:</w:t>
      </w:r>
    </w:p>
    <w:p w:rsidR="00C95583" w:rsidRPr="00C95583" w:rsidRDefault="00C95583" w:rsidP="00C95583">
      <w:pPr>
        <w:spacing w:after="0" w:line="240" w:lineRule="auto"/>
        <w:rPr>
          <w:rFonts w:ascii="Palatino Linotype" w:eastAsia="Times New Roman" w:hAnsi="Palatino Linotype" w:cs="Arial"/>
          <w:b/>
          <w:sz w:val="22"/>
          <w:lang w:eastAsia="pl-PL"/>
        </w:rPr>
      </w:pPr>
    </w:p>
    <w:p w:rsidR="00C95583" w:rsidRPr="00C95583" w:rsidRDefault="00C95583" w:rsidP="00C95583">
      <w:pPr>
        <w:spacing w:beforeLines="40" w:before="96" w:afterLines="40" w:after="96" w:line="240" w:lineRule="auto"/>
        <w:contextualSpacing/>
        <w:jc w:val="both"/>
        <w:rPr>
          <w:rFonts w:ascii="Palatino Linotype" w:eastAsia="Times New Roman" w:hAnsi="Palatino Linotype" w:cs="Times New Roman"/>
          <w:sz w:val="22"/>
          <w:lang w:eastAsia="pl-PL"/>
        </w:rPr>
      </w:pPr>
      <w:r w:rsidRPr="00C95583">
        <w:rPr>
          <w:rFonts w:ascii="Palatino Linotype" w:eastAsia="Times New Roman" w:hAnsi="Palatino Linotype" w:cs="Times New Roman"/>
          <w:sz w:val="22"/>
          <w:lang w:eastAsia="pl-PL"/>
        </w:rPr>
        <w:t>Oferujemy realizację przedmiotu zamówienia zgodnie z warunkami i na zasadach zawartych w opisie przedmiotu zamówienia oraz we wzorze umowy za łącznym wynagrodzeniem:</w:t>
      </w:r>
    </w:p>
    <w:p w:rsidR="00C95583" w:rsidRPr="00C95583" w:rsidRDefault="00C95583" w:rsidP="00C95583">
      <w:pPr>
        <w:spacing w:after="0" w:line="240" w:lineRule="auto"/>
        <w:jc w:val="center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tbl>
      <w:tblPr>
        <w:tblpPr w:leftFromText="141" w:rightFromText="141" w:bottomFromText="200" w:vertAnchor="text" w:horzAnchor="margin" w:tblpX="681" w:tblpY="105"/>
        <w:tblW w:w="6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03"/>
        <w:gridCol w:w="3046"/>
        <w:gridCol w:w="2409"/>
      </w:tblGrid>
      <w:tr w:rsidR="00C95583" w:rsidRPr="00C95583" w:rsidTr="005C3D85">
        <w:trPr>
          <w:gridBefore w:val="1"/>
          <w:wBefore w:w="1403" w:type="dxa"/>
          <w:cantSplit/>
          <w:trHeight w:val="980"/>
        </w:trPr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  <w:t>Cena jednostkowa netto PL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 w:val="20"/>
                <w:szCs w:val="20"/>
                <w:lang w:eastAsia="pl-PL"/>
              </w:rPr>
              <w:t>Cena jednostkowa brutto PLN</w:t>
            </w:r>
          </w:p>
        </w:tc>
      </w:tr>
      <w:tr w:rsidR="00C95583" w:rsidRPr="00C95583" w:rsidTr="005C3D85">
        <w:trPr>
          <w:gridBefore w:val="1"/>
          <w:wBefore w:w="1403" w:type="dxa"/>
          <w:cantSplit/>
          <w:trHeight w:val="403"/>
        </w:trPr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Cs/>
                <w:szCs w:val="18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iCs/>
                <w:szCs w:val="18"/>
                <w:lang w:eastAsia="pl-PL"/>
              </w:rPr>
            </w:pPr>
          </w:p>
        </w:tc>
      </w:tr>
      <w:tr w:rsidR="00C95583" w:rsidRPr="00C95583" w:rsidTr="005C3D85">
        <w:trPr>
          <w:trHeight w:val="920"/>
        </w:trPr>
        <w:tc>
          <w:tcPr>
            <w:tcW w:w="1403" w:type="dxa"/>
            <w:shd w:val="clear" w:color="auto" w:fill="auto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 xml:space="preserve">1. </w:t>
            </w:r>
          </w:p>
          <w:p w:rsidR="00C95583" w:rsidRDefault="00B32674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10</w:t>
            </w:r>
            <w:r w:rsidR="003264C8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sz.</w:t>
            </w:r>
          </w:p>
          <w:p w:rsidR="003264C8" w:rsidRPr="00C95583" w:rsidRDefault="003264C8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koszulek</w:t>
            </w:r>
          </w:p>
        </w:tc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</w:tr>
      <w:tr w:rsidR="00C95583" w:rsidRPr="00C95583" w:rsidTr="005C3D85">
        <w:trPr>
          <w:trHeight w:val="920"/>
        </w:trPr>
        <w:tc>
          <w:tcPr>
            <w:tcW w:w="1403" w:type="dxa"/>
            <w:shd w:val="clear" w:color="auto" w:fill="auto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2.</w:t>
            </w:r>
          </w:p>
          <w:p w:rsidR="00C95583" w:rsidRDefault="00B32674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10</w:t>
            </w:r>
            <w:r w:rsidR="003264C8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 xml:space="preserve"> </w:t>
            </w:r>
            <w:proofErr w:type="spellStart"/>
            <w:r w:rsidR="003264C8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szt</w:t>
            </w:r>
            <w:proofErr w:type="spellEnd"/>
          </w:p>
          <w:p w:rsidR="003264C8" w:rsidRPr="00C95583" w:rsidRDefault="003264C8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pendrive</w:t>
            </w:r>
          </w:p>
        </w:tc>
        <w:tc>
          <w:tcPr>
            <w:tcW w:w="3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</w:tr>
      <w:tr w:rsidR="00C95583" w:rsidRPr="00C95583" w:rsidTr="005C3D85">
        <w:trPr>
          <w:trHeight w:val="920"/>
        </w:trPr>
        <w:tc>
          <w:tcPr>
            <w:tcW w:w="4449" w:type="dxa"/>
            <w:gridSpan w:val="2"/>
            <w:tcBorders>
              <w:right w:val="single" w:sz="4" w:space="0" w:color="auto"/>
            </w:tcBorders>
            <w:shd w:val="clear" w:color="auto" w:fill="CCC0D9" w:themeFill="accent4" w:themeFillTint="66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  <w:r w:rsidRPr="00C95583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 xml:space="preserve">Cena łączna brutto </w:t>
            </w:r>
            <w:r w:rsidR="003264C8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 xml:space="preserve"> za koszulki i pendrive w </w:t>
            </w:r>
            <w:r w:rsidRPr="00C95583"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  <w:t>PLN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</w:tcPr>
          <w:p w:rsidR="00C95583" w:rsidRPr="00C95583" w:rsidRDefault="00C95583" w:rsidP="00C95583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iCs/>
                <w:szCs w:val="18"/>
                <w:lang w:eastAsia="pl-PL"/>
              </w:rPr>
            </w:pPr>
          </w:p>
        </w:tc>
      </w:tr>
    </w:tbl>
    <w:p w:rsidR="00C95583" w:rsidRPr="00C95583" w:rsidRDefault="00C95583" w:rsidP="00C95583">
      <w:pPr>
        <w:spacing w:beforeLines="40" w:before="96" w:afterLines="40" w:after="96"/>
        <w:ind w:left="284"/>
        <w:contextualSpacing/>
        <w:jc w:val="both"/>
        <w:rPr>
          <w:rFonts w:ascii="Palatino Linotype" w:eastAsia="Times New Roman" w:hAnsi="Palatino Linotype" w:cs="Times New Roman"/>
          <w:b/>
          <w:iCs/>
          <w:sz w:val="14"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ind w:left="284"/>
        <w:contextualSpacing/>
        <w:jc w:val="both"/>
        <w:rPr>
          <w:rFonts w:ascii="Palatino Linotype" w:eastAsia="Times New Roman" w:hAnsi="Palatino Linotype" w:cs="Times New Roman"/>
          <w:b/>
          <w:iCs/>
          <w:sz w:val="14"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Cs w:val="18"/>
          <w:lang w:eastAsia="pl-PL"/>
        </w:rPr>
      </w:pPr>
    </w:p>
    <w:p w:rsidR="00C95583" w:rsidRPr="00C95583" w:rsidRDefault="00C95583" w:rsidP="00C95583">
      <w:pPr>
        <w:spacing w:beforeLines="40" w:before="96" w:afterLines="40" w:after="96"/>
        <w:jc w:val="both"/>
        <w:rPr>
          <w:rFonts w:ascii="Palatino Linotype" w:eastAsia="Times New Roman" w:hAnsi="Palatino Linotype" w:cs="Times New Roman"/>
          <w:b/>
          <w:iCs/>
          <w:sz w:val="22"/>
          <w:lang w:eastAsia="pl-PL"/>
        </w:rPr>
      </w:pPr>
      <w:r w:rsidRPr="00C95583">
        <w:rPr>
          <w:rFonts w:ascii="Palatino Linotype" w:eastAsia="Times New Roman" w:hAnsi="Palatino Linotype" w:cs="Times New Roman"/>
          <w:b/>
          <w:iCs/>
          <w:sz w:val="22"/>
          <w:lang w:eastAsia="pl-PL"/>
        </w:rPr>
        <w:t xml:space="preserve">słownie:………………………………..…………………..……………………… /100 </w:t>
      </w:r>
    </w:p>
    <w:p w:rsidR="00C95583" w:rsidRPr="00C95583" w:rsidRDefault="00C95583" w:rsidP="00C95583">
      <w:pPr>
        <w:spacing w:beforeLines="40" w:before="96" w:afterLines="40" w:after="96"/>
        <w:contextualSpacing/>
        <w:jc w:val="both"/>
        <w:rPr>
          <w:rFonts w:ascii="Palatino Linotype" w:eastAsia="Times New Roman" w:hAnsi="Palatino Linotype" w:cs="Times New Roman"/>
          <w:iCs/>
          <w:sz w:val="22"/>
          <w:lang w:eastAsia="pl-PL"/>
        </w:rPr>
      </w:pPr>
      <w:r w:rsidRPr="00C95583">
        <w:rPr>
          <w:rFonts w:ascii="Palatino Linotype" w:eastAsia="Times New Roman" w:hAnsi="Palatino Linotype" w:cs="Times New Roman"/>
          <w:iCs/>
          <w:sz w:val="22"/>
          <w:lang w:eastAsia="pl-PL"/>
        </w:rPr>
        <w:t>Rodzaj dokumentu, na podstawie którego zostanie zrealizowana płatność:  …………………………</w:t>
      </w:r>
    </w:p>
    <w:p w:rsidR="00C95583" w:rsidRPr="00C95583" w:rsidRDefault="00C95583" w:rsidP="00C95583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Wyżej podana cena stanowi cenę w rozumieniu art</w:t>
      </w:r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 xml:space="preserve"> </w:t>
      </w:r>
      <w:proofErr w:type="spellStart"/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>art</w:t>
      </w:r>
      <w:proofErr w:type="spellEnd"/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>. 2 ust. 1 pkt 1 ustawy z dnia 11 września 2019 r</w:t>
      </w: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. o informowaniu o cenach towarów i usług (Dz. U. poz. 915), a więc wartość wyrażoną w jednostkach pieniężnych, którą kupujący jest obowiązany zapłacić przedsiębiorcy za towar lub usługę. Zgodnie z przepisem art. 3 ust. 2 ustawy o informowaniu o cenach towarów i usług, w cenie uwzględnia się podatek od towarów i usług oraz podatek akcyzowy, jeżeli na podstawie odrębnych przepisów sprzedaż towaru (usługi) podlega obciążeniu podatkiem od towarów i usług lub podatkiem akcyzowym. Przez cenę rozumie się również stawkę taryfową.</w:t>
      </w:r>
    </w:p>
    <w:p w:rsidR="00C95583" w:rsidRPr="00C95583" w:rsidRDefault="00C95583" w:rsidP="00C95583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>Oświadczamy, iż zaoferowana cena zawiera wszelkie koszty poniesione w celu należytego i pełnego wykonania zamówienia, zgodnie z wymaganiami opisanymi w załączniku nr 1</w:t>
      </w:r>
      <w:r w:rsidRPr="00C95583">
        <w:rPr>
          <w:rFonts w:ascii="Palatino Linotype" w:eastAsia="Times New Roman" w:hAnsi="Palatino Linotype" w:cs="Times New Roman"/>
          <w:i/>
          <w:iCs/>
          <w:sz w:val="18"/>
          <w:szCs w:val="18"/>
          <w:lang w:eastAsia="pl-PL"/>
        </w:rPr>
        <w:t xml:space="preserve">, a także koszty ogólne, w tym: wszelkie podatki, opłaty i elementy ryzyka związane z realizacją zamówienia, zysk Wykonawcy oraz podatek VAT. </w:t>
      </w:r>
    </w:p>
    <w:p w:rsidR="00C95583" w:rsidRPr="00C95583" w:rsidRDefault="00C95583" w:rsidP="00C95583">
      <w:pPr>
        <w:spacing w:after="0" w:line="240" w:lineRule="auto"/>
        <w:contextualSpacing/>
        <w:jc w:val="both"/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t xml:space="preserve">Jeżeli złożono ofertę, której wybór prowadziłby do powstania u Zamawiającego obowiązku podatkowego zgodnie z przepisami o podatku od towarów i usług, Zamawiający w celu oceny takiej oferty dolicza do przedstawionej w niej ceny podatek od towarów i usług, który miałby obowiązek rozliczyć zgodnie z tymi przepisami. Wykonawca, </w:t>
      </w:r>
      <w:r w:rsidRPr="00C95583">
        <w:rPr>
          <w:rFonts w:ascii="Palatino Linotype" w:eastAsia="Times New Roman" w:hAnsi="Palatino Linotype" w:cs="Times New Roman"/>
          <w:i/>
          <w:iCs/>
          <w:sz w:val="20"/>
          <w:szCs w:val="18"/>
          <w:lang w:eastAsia="pl-PL"/>
        </w:rPr>
        <w:lastRenderedPageBreak/>
        <w:t>składając ofertę, informuje Zamawiającego, czy wybór oferty będzie prowadzić do powstania u Zamawiającego obowiązku podatkowego, wskazując nazwę (rodzaj) towaru lub usługi, których dostawa lub świadczenie będzie prowadzić do jego powstania, oraz wskazując ich wartość bez kwoty podatku; (uzupełnić wskazane informacje, jeżeli dotyczy)</w:t>
      </w:r>
    </w:p>
    <w:p w:rsidR="00C95583" w:rsidRPr="00C95583" w:rsidRDefault="00C95583" w:rsidP="00C95583">
      <w:pPr>
        <w:spacing w:before="40" w:after="40" w:line="240" w:lineRule="auto"/>
        <w:ind w:left="284" w:hanging="284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1. Zobowiązujemy się do realizacji przedmiotu zamówienia w nieprzekraczalnym terminie: do </w:t>
      </w:r>
      <w:r w:rsidR="003264C8">
        <w:rPr>
          <w:rFonts w:ascii="Palatino Linotype" w:eastAsia="Times New Roman" w:hAnsi="Palatino Linotype" w:cs="Times New Roman"/>
          <w:sz w:val="20"/>
          <w:szCs w:val="20"/>
          <w:lang w:eastAsia="pl-PL"/>
        </w:rPr>
        <w:t>1</w:t>
      </w:r>
      <w:r w:rsidR="00B32674">
        <w:rPr>
          <w:rFonts w:ascii="Palatino Linotype" w:eastAsia="Times New Roman" w:hAnsi="Palatino Linotype" w:cs="Times New Roman"/>
          <w:sz w:val="20"/>
          <w:szCs w:val="20"/>
          <w:lang w:eastAsia="pl-PL"/>
        </w:rPr>
        <w:t>9</w:t>
      </w: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 </w:t>
      </w:r>
      <w:r w:rsidR="003264C8">
        <w:rPr>
          <w:rFonts w:ascii="Palatino Linotype" w:eastAsia="Times New Roman" w:hAnsi="Palatino Linotype" w:cs="Times New Roman"/>
          <w:sz w:val="20"/>
          <w:szCs w:val="20"/>
          <w:lang w:eastAsia="pl-PL"/>
        </w:rPr>
        <w:t>Czerwc</w:t>
      </w:r>
      <w:r w:rsidR="0091625F">
        <w:rPr>
          <w:rFonts w:ascii="Palatino Linotype" w:eastAsia="Times New Roman" w:hAnsi="Palatino Linotype" w:cs="Times New Roman"/>
          <w:sz w:val="20"/>
          <w:szCs w:val="20"/>
          <w:lang w:eastAsia="pl-PL"/>
        </w:rPr>
        <w:t>a</w:t>
      </w: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 202</w:t>
      </w:r>
      <w:r w:rsidR="00B32674">
        <w:rPr>
          <w:rFonts w:ascii="Palatino Linotype" w:eastAsia="Times New Roman" w:hAnsi="Palatino Linotype" w:cs="Times New Roman"/>
          <w:sz w:val="20"/>
          <w:szCs w:val="20"/>
          <w:lang w:eastAsia="pl-PL"/>
        </w:rPr>
        <w:t>3</w:t>
      </w:r>
      <w:bookmarkStart w:id="0" w:name="_GoBack"/>
      <w:bookmarkEnd w:id="0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r.</w:t>
      </w:r>
    </w:p>
    <w:p w:rsidR="00C95583" w:rsidRPr="00C95583" w:rsidRDefault="00C95583" w:rsidP="00C95583">
      <w:pPr>
        <w:spacing w:before="40" w:after="40" w:line="240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2.  Akceptujemy warunki płatności podane we wzorze umowy.</w:t>
      </w:r>
    </w:p>
    <w:p w:rsidR="00C95583" w:rsidRPr="00C95583" w:rsidRDefault="00C95583" w:rsidP="00C95583">
      <w:pPr>
        <w:spacing w:before="40" w:after="40" w:line="240" w:lineRule="auto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3.  Osobą upoważnioną do kontaktów z Zamawiającym, w celu realizacji umowy jest: p……………….…………...……, tel.:………….………..…, e-mail:…………………………</w:t>
      </w:r>
    </w:p>
    <w:p w:rsidR="00C95583" w:rsidRPr="00C95583" w:rsidRDefault="00C95583" w:rsidP="00C95583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both"/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color w:val="000000"/>
          <w:sz w:val="20"/>
          <w:szCs w:val="20"/>
          <w:lang w:eastAsia="pl-PL"/>
        </w:rPr>
        <w:t>Zastrzegamy sobie prawo zmiany ww. osoby, w drodze pisemnej notyfikacji  o dokonanej zmianie.</w:t>
      </w:r>
    </w:p>
    <w:p w:rsidR="00C95583" w:rsidRPr="00C95583" w:rsidRDefault="00C95583" w:rsidP="00C95583">
      <w:pPr>
        <w:tabs>
          <w:tab w:val="left" w:pos="426"/>
        </w:tabs>
        <w:spacing w:before="40" w:after="40" w:line="240" w:lineRule="auto"/>
        <w:ind w:left="284" w:hanging="284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4. Oświadczamy, iż zapoznaliśmy się z opisem przedmiotu zamówienia, nie wnosimy do niego zastrzeżeń oraz zdobyliśmy konieczne informacje do przygotowania oferty i zobowiązujemy się spełnić wszystkie wymienione w opisie i  we wszystkich załącznikach wymagania Zmawiającego.</w:t>
      </w:r>
    </w:p>
    <w:p w:rsidR="00C95583" w:rsidRPr="00C95583" w:rsidRDefault="00C95583" w:rsidP="00C95583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5.  Treść wzoru umowy została przez nas zaakceptowana i zobowiązujemy się w przypadku wyboru naszej oferty do zawarcia umowy na wyżej wymienionych warunkach. </w:t>
      </w:r>
    </w:p>
    <w:p w:rsidR="00C95583" w:rsidRPr="00C95583" w:rsidRDefault="00C95583" w:rsidP="00C95583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6. Oświadczamy, że do wykonania przedmiotu umowy zostanie skierowany personel, którego wynagrodzenie za pracę jest równe lub przekracza równowartość minimalnego wynagrodzenia za pracę albo minimalnej stawki godzinowej, o których mowa w ustawie  z dnia 10.10.2002 o minimalnym wynagrodzeniu za pracę (Dz. U.  z 2002 r. nr 200, poz. 1679 z </w:t>
      </w:r>
      <w:proofErr w:type="spellStart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późn</w:t>
      </w:r>
      <w:proofErr w:type="spellEnd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. zm.)  - dotyczy Wykonawcy prowadzącego działalność gospodarczą. </w:t>
      </w:r>
    </w:p>
    <w:p w:rsidR="00C95583" w:rsidRPr="00C95583" w:rsidRDefault="00C95583" w:rsidP="00C95583">
      <w:pPr>
        <w:tabs>
          <w:tab w:val="left" w:pos="284"/>
        </w:tabs>
        <w:autoSpaceDE w:val="0"/>
        <w:autoSpaceDN w:val="0"/>
        <w:adjustRightInd w:val="0"/>
        <w:spacing w:before="40" w:after="40" w:line="240" w:lineRule="auto"/>
        <w:ind w:left="360" w:hanging="360"/>
        <w:jc w:val="both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 xml:space="preserve">7. Oświadczamy, że wynagrodzenie określone w naszej ofercie zostało skalkulowane z uwzględnieniem przepisów ustawy z dnia 10.10.2002 o minimalnym wynagrodzeniu za pracę (Dz. U. z 2002 r. nr 200, poz. 1679 z </w:t>
      </w:r>
      <w:proofErr w:type="spellStart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późn</w:t>
      </w:r>
      <w:proofErr w:type="spellEnd"/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. zm.) – dotyczy Wykonawcy będącego osobą fizyczną, który nie prowadzi działalności gospodarczej.</w:t>
      </w:r>
    </w:p>
    <w:p w:rsidR="00C95583" w:rsidRPr="00C95583" w:rsidRDefault="00C95583" w:rsidP="00C95583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jc w:val="center"/>
        <w:rPr>
          <w:rFonts w:ascii="Palatino Linotype" w:eastAsia="Times New Roman" w:hAnsi="Palatino Linotype" w:cs="Times New Roman"/>
          <w:sz w:val="20"/>
          <w:szCs w:val="20"/>
          <w:lang w:eastAsia="pl-PL"/>
        </w:rPr>
      </w:pPr>
      <w:r w:rsidRPr="00C95583">
        <w:rPr>
          <w:rFonts w:ascii="Palatino Linotype" w:eastAsia="Times New Roman" w:hAnsi="Palatino Linotype" w:cs="Times New Roman"/>
          <w:sz w:val="20"/>
          <w:szCs w:val="20"/>
          <w:lang w:eastAsia="pl-PL"/>
        </w:rPr>
        <w:t>Znając treść przepisu art. 297 §1 Kodeksu Karnego:</w:t>
      </w:r>
    </w:p>
    <w:p w:rsidR="00C95583" w:rsidRPr="00C95583" w:rsidRDefault="00C95583" w:rsidP="0091625F">
      <w:pPr>
        <w:tabs>
          <w:tab w:val="left" w:pos="426"/>
        </w:tabs>
        <w:autoSpaceDE w:val="0"/>
        <w:autoSpaceDN w:val="0"/>
        <w:adjustRightInd w:val="0"/>
        <w:spacing w:before="40" w:after="40" w:line="240" w:lineRule="auto"/>
        <w:contextualSpacing/>
        <w:jc w:val="both"/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</w:pPr>
      <w:r w:rsidRPr="00C95583">
        <w:rPr>
          <w:rFonts w:ascii="Palatino Linotype" w:eastAsia="Times New Roman" w:hAnsi="Palatino Linotype" w:cs="Times New Roman"/>
          <w:bCs/>
          <w:sz w:val="18"/>
          <w:szCs w:val="24"/>
          <w:lang w:eastAsia="pl-PL"/>
        </w:rPr>
        <w:t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 z gwarancji lub podobnego świadczenia pieniężnego na określony cel gospodarczy,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, oświadczamy, że dane zawarte w ofercie, dokumentach i oświadczeniach są zgodne ze stanem faktycznym.</w:t>
      </w:r>
    </w:p>
    <w:p w:rsidR="00C95583" w:rsidRPr="00C95583" w:rsidRDefault="00C95583" w:rsidP="00C95583">
      <w:pPr>
        <w:tabs>
          <w:tab w:val="left" w:pos="2552"/>
        </w:tabs>
        <w:spacing w:after="0" w:line="240" w:lineRule="auto"/>
        <w:ind w:left="4253"/>
        <w:jc w:val="center"/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  <w:t>................................................................................</w:t>
      </w:r>
    </w:p>
    <w:p w:rsidR="00C95583" w:rsidRPr="00C95583" w:rsidRDefault="00C95583" w:rsidP="00C95583">
      <w:pPr>
        <w:spacing w:after="0" w:line="240" w:lineRule="auto"/>
        <w:ind w:left="4253"/>
        <w:jc w:val="center"/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</w:pPr>
      <w:r w:rsidRPr="00C95583">
        <w:rPr>
          <w:rFonts w:ascii="Palatino Linotype" w:eastAsia="Times New Roman" w:hAnsi="Palatino Linotype" w:cs="Times New Roman"/>
          <w:i/>
          <w:sz w:val="18"/>
          <w:szCs w:val="18"/>
          <w:lang w:eastAsia="pl-PL"/>
        </w:rPr>
        <w:t xml:space="preserve">data i podpis osoby uprawnionej do reprezentowania Wykonawcy </w:t>
      </w:r>
    </w:p>
    <w:p w:rsidR="00370CAF" w:rsidRPr="00EF527D" w:rsidRDefault="00370CAF" w:rsidP="00A0514A">
      <w:pPr>
        <w:rPr>
          <w:rFonts w:ascii="Calibri Light" w:hAnsi="Calibri Light" w:cs="Calibri Light"/>
          <w:color w:val="000000"/>
          <w:sz w:val="22"/>
        </w:rPr>
      </w:pPr>
    </w:p>
    <w:sectPr w:rsidR="00370CAF" w:rsidRPr="00EF527D" w:rsidSect="00C64BCA">
      <w:headerReference w:type="default" r:id="rId11"/>
      <w:footerReference w:type="default" r:id="rId12"/>
      <w:pgSz w:w="11906" w:h="16838"/>
      <w:pgMar w:top="1417" w:right="1417" w:bottom="1599" w:left="1417" w:header="567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36B4273" w16cex:dateUtc="2022-02-22T10:42:14.9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90B" w:rsidRDefault="00F1390B" w:rsidP="0075125E">
      <w:pPr>
        <w:spacing w:after="0" w:line="240" w:lineRule="auto"/>
      </w:pPr>
      <w:r>
        <w:separator/>
      </w:r>
    </w:p>
  </w:endnote>
  <w:end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" w:name="_Hlk104541927"/>
  <w:p w:rsidR="0088352F" w:rsidRDefault="0088352F" w:rsidP="0088352F">
    <w:pPr>
      <w:pStyle w:val="Tekstpodstawowy"/>
      <w:spacing w:before="7"/>
      <w:rPr>
        <w:sz w:val="16"/>
      </w:rPr>
    </w:pPr>
    <w:r>
      <w:rPr>
        <w:noProof/>
      </w:rPr>
      <mc:AlternateContent>
        <mc:Choice Requires="wpg">
          <w:drawing>
            <wp:anchor distT="0" distB="0" distL="0" distR="0" simplePos="0" relativeHeight="251664384" behindDoc="1" locked="0" layoutInCell="1" allowOverlap="1">
              <wp:simplePos x="0" y="0"/>
              <wp:positionH relativeFrom="page">
                <wp:posOffset>1188085</wp:posOffset>
              </wp:positionH>
              <wp:positionV relativeFrom="paragraph">
                <wp:posOffset>146685</wp:posOffset>
              </wp:positionV>
              <wp:extent cx="175260" cy="350520"/>
              <wp:effectExtent l="6985" t="9525" r="8255" b="1905"/>
              <wp:wrapTopAndBottom/>
              <wp:docPr id="33" name="Grupa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5260" cy="350520"/>
                        <a:chOff x="1871" y="231"/>
                        <a:chExt cx="276" cy="552"/>
                      </a:xfrm>
                    </wpg:grpSpPr>
                    <wps:wsp>
                      <wps:cNvPr id="34" name="Freeform 16"/>
                      <wps:cNvSpPr>
                        <a:spLocks/>
                      </wps:cNvSpPr>
                      <wps:spPr bwMode="auto">
                        <a:xfrm>
                          <a:off x="1870" y="230"/>
                          <a:ext cx="276" cy="552"/>
                        </a:xfrm>
                        <a:custGeom>
                          <a:avLst/>
                          <a:gdLst>
                            <a:gd name="T0" fmla="+- 0 2146 1871"/>
                            <a:gd name="T1" fmla="*/ T0 w 276"/>
                            <a:gd name="T2" fmla="+- 0 231 231"/>
                            <a:gd name="T3" fmla="*/ 231 h 552"/>
                            <a:gd name="T4" fmla="+- 0 1871 1871"/>
                            <a:gd name="T5" fmla="*/ T4 w 276"/>
                            <a:gd name="T6" fmla="+- 0 317 231"/>
                            <a:gd name="T7" fmla="*/ 317 h 552"/>
                            <a:gd name="T8" fmla="+- 0 1871 1871"/>
                            <a:gd name="T9" fmla="*/ T8 w 276"/>
                            <a:gd name="T10" fmla="+- 0 730 231"/>
                            <a:gd name="T11" fmla="*/ 730 h 552"/>
                            <a:gd name="T12" fmla="+- 0 2146 1871"/>
                            <a:gd name="T13" fmla="*/ T12 w 276"/>
                            <a:gd name="T14" fmla="+- 0 782 231"/>
                            <a:gd name="T15" fmla="*/ 782 h 552"/>
                            <a:gd name="T16" fmla="+- 0 2146 1871"/>
                            <a:gd name="T17" fmla="*/ T16 w 276"/>
                            <a:gd name="T18" fmla="+- 0 231 231"/>
                            <a:gd name="T19" fmla="*/ 231 h 5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76" h="552">
                              <a:moveTo>
                                <a:pt x="275" y="0"/>
                              </a:moveTo>
                              <a:lnTo>
                                <a:pt x="0" y="86"/>
                              </a:lnTo>
                              <a:lnTo>
                                <a:pt x="0" y="499"/>
                              </a:lnTo>
                              <a:lnTo>
                                <a:pt x="275" y="551"/>
                              </a:lnTo>
                              <a:lnTo>
                                <a:pt x="2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5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70" y="328"/>
                          <a:ext cx="276" cy="3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872FBF" id="Grupa 33" o:spid="_x0000_s1026" style="position:absolute;margin-left:93.55pt;margin-top:11.55pt;width:13.8pt;height:27.6pt;z-index:-251652096;mso-wrap-distance-left:0;mso-wrap-distance-right:0;mso-position-horizontal-relative:page" coordorigin="1871,231" coordsize="276,5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">
              <v:shape id="Freeform 16" o:spid="_x0000_s1027" style="position:absolute;left:1870;top:230;width:276;height:552;visibility:visible;mso-wrap-style:square;v-text-anchor:top" coordsize="276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" path="m275,l,86,,499r275,52l275,xe" fillcolor="#034ea2" stroked="f">
                <v:path arrowok="t" o:connecttype="custom" o:connectlocs="275,231;0,317;0,730;275,782;275,231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28" type="#_x0000_t75" style="position:absolute;left:1870;top:328;width:276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">
                <v:imagedata r:id="rId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59264" behindDoc="0" locked="0" layoutInCell="1" allowOverlap="1" wp14:anchorId="7190F9D4" wp14:editId="61CD3B57">
          <wp:simplePos x="0" y="0"/>
          <wp:positionH relativeFrom="page">
            <wp:posOffset>1450432</wp:posOffset>
          </wp:positionH>
          <wp:positionV relativeFrom="paragraph">
            <wp:posOffset>212253</wp:posOffset>
          </wp:positionV>
          <wp:extent cx="1000823" cy="252412"/>
          <wp:effectExtent l="0" t="0" r="0" b="0"/>
          <wp:wrapTopAndBottom/>
          <wp:docPr id="21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000823" cy="2524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5408" behindDoc="1" locked="0" layoutInCell="1" allowOverlap="1">
              <wp:simplePos x="0" y="0"/>
              <wp:positionH relativeFrom="page">
                <wp:posOffset>2867025</wp:posOffset>
              </wp:positionH>
              <wp:positionV relativeFrom="paragraph">
                <wp:posOffset>201930</wp:posOffset>
              </wp:positionV>
              <wp:extent cx="394970" cy="262890"/>
              <wp:effectExtent l="0" t="0" r="0" b="0"/>
              <wp:wrapTopAndBottom/>
              <wp:docPr id="30" name="Grupa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4970" cy="262890"/>
                        <a:chOff x="4515" y="318"/>
                        <a:chExt cx="622" cy="414"/>
                      </a:xfrm>
                    </wpg:grpSpPr>
                    <wps:wsp>
                      <wps:cNvPr id="31" name="Rectangle 19"/>
                      <wps:cNvSpPr>
                        <a:spLocks noChangeArrowheads="1"/>
                      </wps:cNvSpPr>
                      <wps:spPr bwMode="auto">
                        <a:xfrm>
                          <a:off x="4515" y="524"/>
                          <a:ext cx="622" cy="208"/>
                        </a:xfrm>
                        <a:prstGeom prst="rect">
                          <a:avLst/>
                        </a:prstGeom>
                        <a:solidFill>
                          <a:srgbClr val="B721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2" name="Freeform 20"/>
                      <wps:cNvSpPr>
                        <a:spLocks/>
                      </wps:cNvSpPr>
                      <wps:spPr bwMode="auto">
                        <a:xfrm>
                          <a:off x="4515" y="317"/>
                          <a:ext cx="622" cy="414"/>
                        </a:xfrm>
                        <a:custGeom>
                          <a:avLst/>
                          <a:gdLst>
                            <a:gd name="T0" fmla="+- 0 5137 4515"/>
                            <a:gd name="T1" fmla="*/ T0 w 622"/>
                            <a:gd name="T2" fmla="+- 0 318 318"/>
                            <a:gd name="T3" fmla="*/ 318 h 414"/>
                            <a:gd name="T4" fmla="+- 0 4515 4515"/>
                            <a:gd name="T5" fmla="*/ T4 w 622"/>
                            <a:gd name="T6" fmla="+- 0 318 318"/>
                            <a:gd name="T7" fmla="*/ 318 h 414"/>
                            <a:gd name="T8" fmla="+- 0 4515 4515"/>
                            <a:gd name="T9" fmla="*/ T8 w 622"/>
                            <a:gd name="T10" fmla="+- 0 320 318"/>
                            <a:gd name="T11" fmla="*/ 320 h 414"/>
                            <a:gd name="T12" fmla="+- 0 4515 4515"/>
                            <a:gd name="T13" fmla="*/ T12 w 622"/>
                            <a:gd name="T14" fmla="+- 0 730 318"/>
                            <a:gd name="T15" fmla="*/ 730 h 414"/>
                            <a:gd name="T16" fmla="+- 0 4515 4515"/>
                            <a:gd name="T17" fmla="*/ T16 w 622"/>
                            <a:gd name="T18" fmla="+- 0 732 318"/>
                            <a:gd name="T19" fmla="*/ 732 h 414"/>
                            <a:gd name="T20" fmla="+- 0 5137 4515"/>
                            <a:gd name="T21" fmla="*/ T20 w 622"/>
                            <a:gd name="T22" fmla="+- 0 732 318"/>
                            <a:gd name="T23" fmla="*/ 732 h 414"/>
                            <a:gd name="T24" fmla="+- 0 5137 4515"/>
                            <a:gd name="T25" fmla="*/ T24 w 622"/>
                            <a:gd name="T26" fmla="+- 0 730 318"/>
                            <a:gd name="T27" fmla="*/ 730 h 414"/>
                            <a:gd name="T28" fmla="+- 0 4517 4515"/>
                            <a:gd name="T29" fmla="*/ T28 w 622"/>
                            <a:gd name="T30" fmla="+- 0 730 318"/>
                            <a:gd name="T31" fmla="*/ 730 h 414"/>
                            <a:gd name="T32" fmla="+- 0 4517 4515"/>
                            <a:gd name="T33" fmla="*/ T32 w 622"/>
                            <a:gd name="T34" fmla="+- 0 320 318"/>
                            <a:gd name="T35" fmla="*/ 320 h 414"/>
                            <a:gd name="T36" fmla="+- 0 5135 4515"/>
                            <a:gd name="T37" fmla="*/ T36 w 622"/>
                            <a:gd name="T38" fmla="+- 0 320 318"/>
                            <a:gd name="T39" fmla="*/ 320 h 414"/>
                            <a:gd name="T40" fmla="+- 0 5135 4515"/>
                            <a:gd name="T41" fmla="*/ T40 w 622"/>
                            <a:gd name="T42" fmla="+- 0 730 318"/>
                            <a:gd name="T43" fmla="*/ 730 h 414"/>
                            <a:gd name="T44" fmla="+- 0 5137 4515"/>
                            <a:gd name="T45" fmla="*/ T44 w 622"/>
                            <a:gd name="T46" fmla="+- 0 730 318"/>
                            <a:gd name="T47" fmla="*/ 730 h 414"/>
                            <a:gd name="T48" fmla="+- 0 5137 4515"/>
                            <a:gd name="T49" fmla="*/ T48 w 622"/>
                            <a:gd name="T50" fmla="+- 0 320 318"/>
                            <a:gd name="T51" fmla="*/ 320 h 414"/>
                            <a:gd name="T52" fmla="+- 0 5137 4515"/>
                            <a:gd name="T53" fmla="*/ T52 w 622"/>
                            <a:gd name="T54" fmla="+- 0 319 318"/>
                            <a:gd name="T55" fmla="*/ 319 h 414"/>
                            <a:gd name="T56" fmla="+- 0 5137 4515"/>
                            <a:gd name="T57" fmla="*/ T56 w 622"/>
                            <a:gd name="T58" fmla="+- 0 318 318"/>
                            <a:gd name="T59" fmla="*/ 318 h 4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622" h="414">
                              <a:moveTo>
                                <a:pt x="622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412"/>
                              </a:lnTo>
                              <a:lnTo>
                                <a:pt x="0" y="414"/>
                              </a:lnTo>
                              <a:lnTo>
                                <a:pt x="622" y="414"/>
                              </a:lnTo>
                              <a:lnTo>
                                <a:pt x="622" y="412"/>
                              </a:lnTo>
                              <a:lnTo>
                                <a:pt x="2" y="412"/>
                              </a:lnTo>
                              <a:lnTo>
                                <a:pt x="2" y="2"/>
                              </a:lnTo>
                              <a:lnTo>
                                <a:pt x="620" y="2"/>
                              </a:lnTo>
                              <a:lnTo>
                                <a:pt x="620" y="412"/>
                              </a:lnTo>
                              <a:lnTo>
                                <a:pt x="622" y="412"/>
                              </a:lnTo>
                              <a:lnTo>
                                <a:pt x="622" y="2"/>
                              </a:lnTo>
                              <a:lnTo>
                                <a:pt x="622" y="1"/>
                              </a:lnTo>
                              <a:lnTo>
                                <a:pt x="6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2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D0EF5C" id="Grupa 30" o:spid="_x0000_s1026" style="position:absolute;margin-left:225.75pt;margin-top:15.9pt;width:31.1pt;height:20.7pt;z-index:-251651072;mso-wrap-distance-left:0;mso-wrap-distance-right:0;mso-position-horizontal-relative:page" coordorigin="4515,318" coordsize="622,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">
              <v:rect id="Rectangle 19" o:spid="_x0000_s1027" style="position:absolute;left:4515;top:524;width:622;height: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" fillcolor="#b72131" stroked="f"/>
              <v:shape id="Freeform 20" o:spid="_x0000_s1028" style="position:absolute;left:4515;top:317;width:622;height:414;visibility:visible;mso-wrap-style:square;v-text-anchor:top" coordsize="622,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" path="m622,l,,,2,,412r,2l622,414r,-2l2,412,2,2r618,l620,412r2,l622,2r,-1l622,xe" fillcolor="#808285" stroked="f">
                <v:path arrowok="t" o:connecttype="custom" o:connectlocs="622,318;0,318;0,320;0,730;0,732;622,732;622,730;2,730;2,320;620,320;620,730;622,730;622,320;622,319;622,318" o:connectangles="0,0,0,0,0,0,0,0,0,0,0,0,0,0,0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0288" behindDoc="0" locked="0" layoutInCell="1" allowOverlap="1" wp14:anchorId="196A663A" wp14:editId="21E08EF2">
          <wp:simplePos x="0" y="0"/>
          <wp:positionH relativeFrom="page">
            <wp:posOffset>3348540</wp:posOffset>
          </wp:positionH>
          <wp:positionV relativeFrom="paragraph">
            <wp:posOffset>246712</wp:posOffset>
          </wp:positionV>
          <wp:extent cx="416098" cy="171450"/>
          <wp:effectExtent l="0" t="0" r="0" b="0"/>
          <wp:wrapTopAndBottom/>
          <wp:docPr id="3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16098" cy="17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0" locked="0" layoutInCell="1" allowOverlap="1" wp14:anchorId="3ED8A584" wp14:editId="18529D5C">
          <wp:simplePos x="0" y="0"/>
          <wp:positionH relativeFrom="page">
            <wp:posOffset>4206041</wp:posOffset>
          </wp:positionH>
          <wp:positionV relativeFrom="paragraph">
            <wp:posOffset>192006</wp:posOffset>
          </wp:positionV>
          <wp:extent cx="601314" cy="256698"/>
          <wp:effectExtent l="0" t="0" r="0" b="0"/>
          <wp:wrapTopAndBottom/>
          <wp:docPr id="5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601314" cy="2566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2336" behindDoc="0" locked="0" layoutInCell="1" allowOverlap="1" wp14:anchorId="346B952F" wp14:editId="1E46FFD9">
          <wp:simplePos x="0" y="0"/>
          <wp:positionH relativeFrom="page">
            <wp:posOffset>5185125</wp:posOffset>
          </wp:positionH>
          <wp:positionV relativeFrom="paragraph">
            <wp:posOffset>235101</wp:posOffset>
          </wp:positionV>
          <wp:extent cx="819181" cy="204787"/>
          <wp:effectExtent l="0" t="0" r="0" b="0"/>
          <wp:wrapTopAndBottom/>
          <wp:docPr id="7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819181" cy="2047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6432" behindDoc="1" locked="0" layoutInCell="1" allowOverlap="1">
              <wp:simplePos x="0" y="0"/>
              <wp:positionH relativeFrom="page">
                <wp:posOffset>6112510</wp:posOffset>
              </wp:positionH>
              <wp:positionV relativeFrom="paragraph">
                <wp:posOffset>173990</wp:posOffset>
              </wp:positionV>
              <wp:extent cx="475615" cy="317500"/>
              <wp:effectExtent l="0" t="0" r="3175" b="0"/>
              <wp:wrapTopAndBottom/>
              <wp:docPr id="22" name="Grupa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75615" cy="317500"/>
                        <a:chOff x="9626" y="274"/>
                        <a:chExt cx="749" cy="500"/>
                      </a:xfrm>
                    </wpg:grpSpPr>
                    <wps:wsp>
                      <wps:cNvPr id="23" name="Rectangle 22"/>
                      <wps:cNvSpPr>
                        <a:spLocks noChangeArrowheads="1"/>
                      </wps:cNvSpPr>
                      <wps:spPr bwMode="auto">
                        <a:xfrm>
                          <a:off x="9626" y="274"/>
                          <a:ext cx="749" cy="500"/>
                        </a:xfrm>
                        <a:prstGeom prst="rect">
                          <a:avLst/>
                        </a:pr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Freeform 23"/>
                      <wps:cNvSpPr>
                        <a:spLocks/>
                      </wps:cNvSpPr>
                      <wps:spPr bwMode="auto">
                        <a:xfrm>
                          <a:off x="9974" y="333"/>
                          <a:ext cx="52" cy="50"/>
                        </a:xfrm>
                        <a:custGeom>
                          <a:avLst/>
                          <a:gdLst>
                            <a:gd name="T0" fmla="+- 0 10000 9974"/>
                            <a:gd name="T1" fmla="*/ T0 w 52"/>
                            <a:gd name="T2" fmla="+- 0 334 334"/>
                            <a:gd name="T3" fmla="*/ 334 h 50"/>
                            <a:gd name="T4" fmla="+- 0 9994 9974"/>
                            <a:gd name="T5" fmla="*/ T4 w 52"/>
                            <a:gd name="T6" fmla="+- 0 353 334"/>
                            <a:gd name="T7" fmla="*/ 353 h 50"/>
                            <a:gd name="T8" fmla="+- 0 9974 9974"/>
                            <a:gd name="T9" fmla="*/ T8 w 52"/>
                            <a:gd name="T10" fmla="+- 0 353 334"/>
                            <a:gd name="T11" fmla="*/ 353 h 50"/>
                            <a:gd name="T12" fmla="+- 0 9990 9974"/>
                            <a:gd name="T13" fmla="*/ T12 w 52"/>
                            <a:gd name="T14" fmla="+- 0 364 334"/>
                            <a:gd name="T15" fmla="*/ 364 h 50"/>
                            <a:gd name="T16" fmla="+- 0 9985 9974"/>
                            <a:gd name="T17" fmla="*/ T16 w 52"/>
                            <a:gd name="T18" fmla="+- 0 383 334"/>
                            <a:gd name="T19" fmla="*/ 383 h 50"/>
                            <a:gd name="T20" fmla="+- 0 10000 9974"/>
                            <a:gd name="T21" fmla="*/ T20 w 52"/>
                            <a:gd name="T22" fmla="+- 0 371 334"/>
                            <a:gd name="T23" fmla="*/ 371 h 50"/>
                            <a:gd name="T24" fmla="+- 0 10016 9974"/>
                            <a:gd name="T25" fmla="*/ T24 w 52"/>
                            <a:gd name="T26" fmla="+- 0 383 334"/>
                            <a:gd name="T27" fmla="*/ 383 h 50"/>
                            <a:gd name="T28" fmla="+- 0 10010 9974"/>
                            <a:gd name="T29" fmla="*/ T28 w 52"/>
                            <a:gd name="T30" fmla="+- 0 364 334"/>
                            <a:gd name="T31" fmla="*/ 364 h 50"/>
                            <a:gd name="T32" fmla="+- 0 10026 9974"/>
                            <a:gd name="T33" fmla="*/ T32 w 52"/>
                            <a:gd name="T34" fmla="+- 0 353 334"/>
                            <a:gd name="T35" fmla="*/ 353 h 50"/>
                            <a:gd name="T36" fmla="+- 0 10006 9974"/>
                            <a:gd name="T37" fmla="*/ T36 w 52"/>
                            <a:gd name="T38" fmla="+- 0 353 334"/>
                            <a:gd name="T39" fmla="*/ 353 h 50"/>
                            <a:gd name="T40" fmla="+- 0 10000 9974"/>
                            <a:gd name="T41" fmla="*/ T40 w 52"/>
                            <a:gd name="T42" fmla="+- 0 334 334"/>
                            <a:gd name="T43" fmla="*/ 334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0"/>
                              </a:lnTo>
                              <a:lnTo>
                                <a:pt x="11" y="49"/>
                              </a:lnTo>
                              <a:lnTo>
                                <a:pt x="26" y="37"/>
                              </a:lnTo>
                              <a:lnTo>
                                <a:pt x="42" y="49"/>
                              </a:lnTo>
                              <a:lnTo>
                                <a:pt x="36" y="30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5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355"/>
                          <a:ext cx="112" cy="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6" name="Freeform 25"/>
                      <wps:cNvSpPr>
                        <a:spLocks/>
                      </wps:cNvSpPr>
                      <wps:spPr bwMode="auto">
                        <a:xfrm>
                          <a:off x="9810" y="497"/>
                          <a:ext cx="52" cy="50"/>
                        </a:xfrm>
                        <a:custGeom>
                          <a:avLst/>
                          <a:gdLst>
                            <a:gd name="T0" fmla="+- 0 9837 9811"/>
                            <a:gd name="T1" fmla="*/ T0 w 52"/>
                            <a:gd name="T2" fmla="+- 0 497 497"/>
                            <a:gd name="T3" fmla="*/ 497 h 50"/>
                            <a:gd name="T4" fmla="+- 0 9831 9811"/>
                            <a:gd name="T5" fmla="*/ T4 w 52"/>
                            <a:gd name="T6" fmla="+- 0 516 497"/>
                            <a:gd name="T7" fmla="*/ 516 h 50"/>
                            <a:gd name="T8" fmla="+- 0 9811 9811"/>
                            <a:gd name="T9" fmla="*/ T8 w 52"/>
                            <a:gd name="T10" fmla="+- 0 516 497"/>
                            <a:gd name="T11" fmla="*/ 516 h 50"/>
                            <a:gd name="T12" fmla="+- 0 9827 9811"/>
                            <a:gd name="T13" fmla="*/ T12 w 52"/>
                            <a:gd name="T14" fmla="+- 0 528 497"/>
                            <a:gd name="T15" fmla="*/ 528 h 50"/>
                            <a:gd name="T16" fmla="+- 0 9821 9811"/>
                            <a:gd name="T17" fmla="*/ T16 w 52"/>
                            <a:gd name="T18" fmla="+- 0 546 497"/>
                            <a:gd name="T19" fmla="*/ 546 h 50"/>
                            <a:gd name="T20" fmla="+- 0 9837 9811"/>
                            <a:gd name="T21" fmla="*/ T20 w 52"/>
                            <a:gd name="T22" fmla="+- 0 535 497"/>
                            <a:gd name="T23" fmla="*/ 535 h 50"/>
                            <a:gd name="T24" fmla="+- 0 9853 9811"/>
                            <a:gd name="T25" fmla="*/ T24 w 52"/>
                            <a:gd name="T26" fmla="+- 0 546 497"/>
                            <a:gd name="T27" fmla="*/ 546 h 50"/>
                            <a:gd name="T28" fmla="+- 0 9847 9811"/>
                            <a:gd name="T29" fmla="*/ T28 w 52"/>
                            <a:gd name="T30" fmla="+- 0 528 497"/>
                            <a:gd name="T31" fmla="*/ 528 h 50"/>
                            <a:gd name="T32" fmla="+- 0 9863 9811"/>
                            <a:gd name="T33" fmla="*/ T32 w 52"/>
                            <a:gd name="T34" fmla="+- 0 516 497"/>
                            <a:gd name="T35" fmla="*/ 516 h 50"/>
                            <a:gd name="T36" fmla="+- 0 9843 9811"/>
                            <a:gd name="T37" fmla="*/ T36 w 52"/>
                            <a:gd name="T38" fmla="+- 0 516 497"/>
                            <a:gd name="T39" fmla="*/ 516 h 50"/>
                            <a:gd name="T40" fmla="+- 0 9837 9811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2" y="49"/>
                              </a:lnTo>
                              <a:lnTo>
                                <a:pt x="36" y="31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" name="Picture 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579"/>
                          <a:ext cx="335" cy="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8" name="Freeform 27"/>
                      <wps:cNvSpPr>
                        <a:spLocks/>
                      </wps:cNvSpPr>
                      <wps:spPr bwMode="auto">
                        <a:xfrm>
                          <a:off x="10137" y="497"/>
                          <a:ext cx="52" cy="50"/>
                        </a:xfrm>
                        <a:custGeom>
                          <a:avLst/>
                          <a:gdLst>
                            <a:gd name="T0" fmla="+- 0 10164 10138"/>
                            <a:gd name="T1" fmla="*/ T0 w 52"/>
                            <a:gd name="T2" fmla="+- 0 497 497"/>
                            <a:gd name="T3" fmla="*/ 497 h 50"/>
                            <a:gd name="T4" fmla="+- 0 10158 10138"/>
                            <a:gd name="T5" fmla="*/ T4 w 52"/>
                            <a:gd name="T6" fmla="+- 0 516 497"/>
                            <a:gd name="T7" fmla="*/ 516 h 50"/>
                            <a:gd name="T8" fmla="+- 0 10138 10138"/>
                            <a:gd name="T9" fmla="*/ T8 w 52"/>
                            <a:gd name="T10" fmla="+- 0 516 497"/>
                            <a:gd name="T11" fmla="*/ 516 h 50"/>
                            <a:gd name="T12" fmla="+- 0 10154 10138"/>
                            <a:gd name="T13" fmla="*/ T12 w 52"/>
                            <a:gd name="T14" fmla="+- 0 528 497"/>
                            <a:gd name="T15" fmla="*/ 528 h 50"/>
                            <a:gd name="T16" fmla="+- 0 10148 10138"/>
                            <a:gd name="T17" fmla="*/ T16 w 52"/>
                            <a:gd name="T18" fmla="+- 0 546 497"/>
                            <a:gd name="T19" fmla="*/ 546 h 50"/>
                            <a:gd name="T20" fmla="+- 0 10164 10138"/>
                            <a:gd name="T21" fmla="*/ T20 w 52"/>
                            <a:gd name="T22" fmla="+- 0 535 497"/>
                            <a:gd name="T23" fmla="*/ 535 h 50"/>
                            <a:gd name="T24" fmla="+- 0 10179 10138"/>
                            <a:gd name="T25" fmla="*/ T24 w 52"/>
                            <a:gd name="T26" fmla="+- 0 546 497"/>
                            <a:gd name="T27" fmla="*/ 546 h 50"/>
                            <a:gd name="T28" fmla="+- 0 10173 10138"/>
                            <a:gd name="T29" fmla="*/ T28 w 52"/>
                            <a:gd name="T30" fmla="+- 0 528 497"/>
                            <a:gd name="T31" fmla="*/ 528 h 50"/>
                            <a:gd name="T32" fmla="+- 0 10189 10138"/>
                            <a:gd name="T33" fmla="*/ T32 w 52"/>
                            <a:gd name="T34" fmla="+- 0 516 497"/>
                            <a:gd name="T35" fmla="*/ 516 h 50"/>
                            <a:gd name="T36" fmla="+- 0 10170 10138"/>
                            <a:gd name="T37" fmla="*/ T36 w 52"/>
                            <a:gd name="T38" fmla="+- 0 516 497"/>
                            <a:gd name="T39" fmla="*/ 516 h 50"/>
                            <a:gd name="T40" fmla="+- 0 10164 10138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1" y="49"/>
                              </a:lnTo>
                              <a:lnTo>
                                <a:pt x="35" y="31"/>
                              </a:lnTo>
                              <a:lnTo>
                                <a:pt x="51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" name="Picture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56" y="355"/>
                          <a:ext cx="112" cy="1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6CD00A" id="Grupa 22" o:spid="_x0000_s1026" style="position:absolute;margin-left:481.3pt;margin-top:13.7pt;width:37.45pt;height:25pt;z-index:-251650048;mso-wrap-distance-left:0;mso-wrap-distance-right:0;mso-position-horizontal-relative:page" coordorigin="9626,274" coordsize="749,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">
              <v:rect id="Rectangle 22" o:spid="_x0000_s1027" style="position:absolute;left:9626;top:274;width:749;height: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" fillcolor="#034ea2" stroked="f"/>
              <v:shape id="Freeform 23" o:spid="_x0000_s1028" style="position:absolute;left:9974;top:333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" path="m26,l20,19,,19,16,30,11,49,26,37,42,49,36,30,52,19r-20,l26,xe" fillcolor="#fff200" stroked="f">
                <v:path arrowok="t" o:connecttype="custom" o:connectlocs="26,334;20,353;0,353;16,364;11,383;26,371;42,383;36,364;52,353;32,353;26,334" o:connectangles="0,0,0,0,0,0,0,0,0,0,0"/>
              </v:shape>
              <v:shape id="Picture 24" o:spid="_x0000_s1029" type="#_x0000_t75" style="position:absolute;left:9832;top:355;width:112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">
                <v:imagedata r:id="rId10" o:title=""/>
              </v:shape>
              <v:shape id="Freeform 25" o:spid="_x0000_s1030" style="position:absolute;left:9810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" path="m26,l20,19,,19,16,31,10,49,26,38,42,49,36,31,52,19r-20,l26,xe" fillcolor="#fff200" stroked="f">
                <v:path arrowok="t" o:connecttype="custom" o:connectlocs="26,497;20,516;0,516;16,528;10,546;26,535;42,546;36,528;52,516;32,516;26,497" o:connectangles="0,0,0,0,0,0,0,0,0,0,0"/>
              </v:shape>
              <v:shape id="Picture 26" o:spid="_x0000_s1031" type="#_x0000_t75" style="position:absolute;left:9832;top:579;width:335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">
                <v:imagedata r:id="rId11" o:title=""/>
              </v:shape>
              <v:shape id="Freeform 27" o:spid="_x0000_s1032" style="position:absolute;left:10137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" path="m26,l20,19,,19,16,31,10,49,26,38,41,49,35,31,51,19r-19,l26,xe" fillcolor="#fff200" stroked="f">
                <v:path arrowok="t" o:connecttype="custom" o:connectlocs="26,497;20,516;0,516;16,528;10,546;26,535;41,546;35,528;51,516;32,516;26,497" o:connectangles="0,0,0,0,0,0,0,0,0,0,0"/>
              </v:shape>
              <v:shape id="Picture 28" o:spid="_x0000_s1033" type="#_x0000_t75" style="position:absolute;left:10056;top:355;width:112;height: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">
                <v:imagedata r:id="rId1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3360" behindDoc="0" locked="0" layoutInCell="1" allowOverlap="1" wp14:anchorId="24D1DE28" wp14:editId="22447275">
          <wp:simplePos x="0" y="0"/>
          <wp:positionH relativeFrom="page">
            <wp:posOffset>2988005</wp:posOffset>
          </wp:positionH>
          <wp:positionV relativeFrom="paragraph">
            <wp:posOffset>735334</wp:posOffset>
          </wp:positionV>
          <wp:extent cx="3559938" cy="65341"/>
          <wp:effectExtent l="0" t="0" r="0" b="0"/>
          <wp:wrapTopAndBottom/>
          <wp:docPr id="9" name="image1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0.png"/>
                  <pic:cNvPicPr/>
                </pic:nvPicPr>
                <pic:blipFill>
                  <a:blip r:embed="rId13" cstate="print"/>
                  <a:stretch>
                    <a:fillRect/>
                  </a:stretch>
                </pic:blipFill>
                <pic:spPr>
                  <a:xfrm>
                    <a:off x="0" y="0"/>
                    <a:ext cx="3559938" cy="653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8352F" w:rsidRDefault="0088352F" w:rsidP="0088352F">
    <w:pPr>
      <w:pStyle w:val="Tekstpodstawowy"/>
      <w:spacing w:before="9"/>
      <w:rPr>
        <w:sz w:val="26"/>
      </w:rPr>
    </w:pPr>
  </w:p>
  <w:bookmarkEnd w:id="1"/>
  <w:p w:rsidR="00FF3BFE" w:rsidRPr="00FF3BFE" w:rsidRDefault="00FF3BFE" w:rsidP="0088352F">
    <w:pPr>
      <w:spacing w:line="257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90B" w:rsidRDefault="00F1390B" w:rsidP="0075125E">
      <w:pPr>
        <w:spacing w:after="0" w:line="240" w:lineRule="auto"/>
      </w:pPr>
      <w:r>
        <w:separator/>
      </w:r>
    </w:p>
  </w:footnote>
  <w:foot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08E5" w:rsidRDefault="001508E5">
    <w:pPr>
      <w:pStyle w:val="Nagwek"/>
      <w:rPr>
        <w:noProof/>
        <w:lang w:eastAsia="pl-PL"/>
      </w:rPr>
    </w:pPr>
  </w:p>
  <w:p w:rsidR="001508E5" w:rsidRDefault="001508E5">
    <w:pPr>
      <w:pStyle w:val="Nagwek"/>
      <w:rPr>
        <w:noProof/>
        <w:lang w:eastAsia="pl-PL"/>
      </w:rPr>
    </w:pPr>
  </w:p>
  <w:p w:rsidR="001508E5" w:rsidRPr="00C64BCA" w:rsidRDefault="0088352F" w:rsidP="4B6603FA">
    <w:pPr>
      <w:pStyle w:val="Nagwek"/>
      <w:rPr>
        <w:rFonts w:eastAsia="Calibri"/>
        <w:szCs w:val="24"/>
      </w:rPr>
    </w:pPr>
    <w:r>
      <w:rPr>
        <w:rFonts w:eastAsia="Calibri"/>
        <w:noProof/>
        <w:szCs w:val="24"/>
      </w:rPr>
      <w:drawing>
        <wp:inline distT="0" distB="0" distL="0" distR="0">
          <wp:extent cx="1381125" cy="976622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VINCI_02_Summer-Schoo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1376" cy="983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26EAF"/>
    <w:multiLevelType w:val="hybridMultilevel"/>
    <w:tmpl w:val="74AEA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1043F"/>
    <w:multiLevelType w:val="hybridMultilevel"/>
    <w:tmpl w:val="A76A10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E6450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A607C"/>
    <w:multiLevelType w:val="hybridMultilevel"/>
    <w:tmpl w:val="6418628C"/>
    <w:lvl w:ilvl="0" w:tplc="123A9C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6230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00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8F8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5CA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904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63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BA8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81685"/>
    <w:multiLevelType w:val="hybridMultilevel"/>
    <w:tmpl w:val="FA02B79E"/>
    <w:lvl w:ilvl="0" w:tplc="20084568">
      <w:start w:val="8"/>
      <w:numFmt w:val="decimal"/>
      <w:lvlText w:val="%1)"/>
      <w:lvlJc w:val="left"/>
      <w:pPr>
        <w:ind w:left="643" w:hanging="360"/>
      </w:pPr>
      <w:rPr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  <w:rPr>
        <w:i w:val="0"/>
        <w:sz w:val="18"/>
        <w:szCs w:val="18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91F89"/>
    <w:multiLevelType w:val="hybridMultilevel"/>
    <w:tmpl w:val="E22429CA"/>
    <w:lvl w:ilvl="0" w:tplc="738423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AA84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50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A2B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B06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4CD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CA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02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0E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8636B"/>
    <w:multiLevelType w:val="hybridMultilevel"/>
    <w:tmpl w:val="1AE08D42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07E4CBA">
      <w:start w:val="1"/>
      <w:numFmt w:val="decimal"/>
      <w:lvlText w:val="%2."/>
      <w:lvlJc w:val="left"/>
      <w:pPr>
        <w:ind w:left="1364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A612B20"/>
    <w:multiLevelType w:val="hybridMultilevel"/>
    <w:tmpl w:val="36408D02"/>
    <w:lvl w:ilvl="0" w:tplc="1ED2D1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DE9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44B2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C44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AA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C0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DC3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EB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BE0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26783"/>
    <w:multiLevelType w:val="hybridMultilevel"/>
    <w:tmpl w:val="B2249DEC"/>
    <w:lvl w:ilvl="0" w:tplc="CC8819DA">
      <w:start w:val="1"/>
      <w:numFmt w:val="decimal"/>
      <w:lvlText w:val="%1."/>
      <w:lvlJc w:val="left"/>
      <w:pPr>
        <w:ind w:left="720" w:hanging="360"/>
      </w:pPr>
    </w:lvl>
    <w:lvl w:ilvl="1" w:tplc="2508E558">
      <w:start w:val="1"/>
      <w:numFmt w:val="lowerLetter"/>
      <w:lvlText w:val="%2."/>
      <w:lvlJc w:val="left"/>
      <w:pPr>
        <w:ind w:left="1440" w:hanging="360"/>
      </w:pPr>
    </w:lvl>
    <w:lvl w:ilvl="2" w:tplc="19C84D98">
      <w:start w:val="1"/>
      <w:numFmt w:val="lowerRoman"/>
      <w:lvlText w:val="%3."/>
      <w:lvlJc w:val="right"/>
      <w:pPr>
        <w:ind w:left="2160" w:hanging="180"/>
      </w:pPr>
    </w:lvl>
    <w:lvl w:ilvl="3" w:tplc="30F224C6">
      <w:start w:val="1"/>
      <w:numFmt w:val="decimal"/>
      <w:lvlText w:val="%4."/>
      <w:lvlJc w:val="left"/>
      <w:pPr>
        <w:ind w:left="2880" w:hanging="360"/>
      </w:pPr>
    </w:lvl>
    <w:lvl w:ilvl="4" w:tplc="20025920">
      <w:start w:val="1"/>
      <w:numFmt w:val="lowerLetter"/>
      <w:lvlText w:val="%5."/>
      <w:lvlJc w:val="left"/>
      <w:pPr>
        <w:ind w:left="3600" w:hanging="360"/>
      </w:pPr>
    </w:lvl>
    <w:lvl w:ilvl="5" w:tplc="7C961080">
      <w:start w:val="1"/>
      <w:numFmt w:val="lowerRoman"/>
      <w:lvlText w:val="%6."/>
      <w:lvlJc w:val="right"/>
      <w:pPr>
        <w:ind w:left="4320" w:hanging="180"/>
      </w:pPr>
    </w:lvl>
    <w:lvl w:ilvl="6" w:tplc="422E5760">
      <w:start w:val="1"/>
      <w:numFmt w:val="decimal"/>
      <w:lvlText w:val="%7."/>
      <w:lvlJc w:val="left"/>
      <w:pPr>
        <w:ind w:left="5040" w:hanging="360"/>
      </w:pPr>
    </w:lvl>
    <w:lvl w:ilvl="7" w:tplc="6A7CB90C">
      <w:start w:val="1"/>
      <w:numFmt w:val="lowerLetter"/>
      <w:lvlText w:val="%8."/>
      <w:lvlJc w:val="left"/>
      <w:pPr>
        <w:ind w:left="5760" w:hanging="360"/>
      </w:pPr>
    </w:lvl>
    <w:lvl w:ilvl="8" w:tplc="87568B8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D51F6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12" w15:restartNumberingAfterBreak="0">
    <w:nsid w:val="26EA2A4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6BCE5C66">
      <w:start w:val="1"/>
      <w:numFmt w:val="decimal"/>
      <w:lvlText w:val="%2)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04150019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>
      <w:start w:val="1"/>
      <w:numFmt w:val="decimal"/>
      <w:lvlText w:val="%4."/>
      <w:lvlJc w:val="left"/>
      <w:pPr>
        <w:ind w:left="5067" w:hanging="360"/>
      </w:p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15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i w:val="0"/>
      </w:r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C862207"/>
    <w:multiLevelType w:val="hybridMultilevel"/>
    <w:tmpl w:val="4E3E25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411E6"/>
    <w:multiLevelType w:val="hybridMultilevel"/>
    <w:tmpl w:val="C7549F9A"/>
    <w:lvl w:ilvl="0" w:tplc="2542C9B4">
      <w:start w:val="8"/>
      <w:numFmt w:val="decimal"/>
      <w:lvlText w:val="%1)"/>
      <w:lvlJc w:val="left"/>
      <w:pPr>
        <w:ind w:left="643" w:hanging="360"/>
      </w:pPr>
      <w:rPr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12064"/>
    <w:multiLevelType w:val="hybridMultilevel"/>
    <w:tmpl w:val="45426A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16A90"/>
    <w:multiLevelType w:val="hybridMultilevel"/>
    <w:tmpl w:val="6A6080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97EFE"/>
    <w:multiLevelType w:val="multilevel"/>
    <w:tmpl w:val="943095E2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)"/>
      <w:lvlJc w:val="left"/>
      <w:pPr>
        <w:ind w:left="2913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2924" w:hanging="360"/>
      </w:pPr>
    </w:lvl>
    <w:lvl w:ilvl="3">
      <w:start w:val="1"/>
      <w:numFmt w:val="decimal"/>
      <w:lvlText w:val="(%4)"/>
      <w:lvlJc w:val="left"/>
      <w:pPr>
        <w:ind w:left="3284" w:hanging="360"/>
      </w:pPr>
    </w:lvl>
    <w:lvl w:ilvl="4">
      <w:start w:val="1"/>
      <w:numFmt w:val="lowerLetter"/>
      <w:lvlText w:val="(%5)"/>
      <w:lvlJc w:val="left"/>
      <w:pPr>
        <w:ind w:left="3644" w:hanging="360"/>
      </w:pPr>
    </w:lvl>
    <w:lvl w:ilvl="5">
      <w:start w:val="1"/>
      <w:numFmt w:val="lowerRoman"/>
      <w:lvlText w:val="(%6)"/>
      <w:lvlJc w:val="left"/>
      <w:pPr>
        <w:ind w:left="4004" w:hanging="360"/>
      </w:pPr>
    </w:lvl>
    <w:lvl w:ilvl="6">
      <w:start w:val="1"/>
      <w:numFmt w:val="decimal"/>
      <w:lvlText w:val="%7."/>
      <w:lvlJc w:val="left"/>
      <w:pPr>
        <w:ind w:left="4364" w:hanging="360"/>
      </w:pPr>
    </w:lvl>
    <w:lvl w:ilvl="7">
      <w:start w:val="1"/>
      <w:numFmt w:val="lowerLetter"/>
      <w:lvlText w:val="%8."/>
      <w:lvlJc w:val="left"/>
      <w:pPr>
        <w:ind w:left="4724" w:hanging="360"/>
      </w:pPr>
    </w:lvl>
    <w:lvl w:ilvl="8">
      <w:start w:val="1"/>
      <w:numFmt w:val="lowerRoman"/>
      <w:lvlText w:val="%9."/>
      <w:lvlJc w:val="left"/>
      <w:pPr>
        <w:ind w:left="5084" w:hanging="360"/>
      </w:pPr>
    </w:lvl>
  </w:abstractNum>
  <w:abstractNum w:abstractNumId="21" w15:restartNumberingAfterBreak="0">
    <w:nsid w:val="52D9095F"/>
    <w:multiLevelType w:val="hybridMultilevel"/>
    <w:tmpl w:val="26E0C8B2"/>
    <w:lvl w:ilvl="0" w:tplc="D1D43F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B63AEF"/>
    <w:multiLevelType w:val="hybridMultilevel"/>
    <w:tmpl w:val="120C976C"/>
    <w:lvl w:ilvl="0" w:tplc="04150011">
      <w:start w:val="1"/>
      <w:numFmt w:val="decimal"/>
      <w:lvlText w:val="%1)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5B1E5062"/>
    <w:multiLevelType w:val="hybridMultilevel"/>
    <w:tmpl w:val="003EB0E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F172A3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25" w15:restartNumberingAfterBreak="0">
    <w:nsid w:val="65DC7052"/>
    <w:multiLevelType w:val="hybridMultilevel"/>
    <w:tmpl w:val="F1C47F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2D0E98"/>
    <w:multiLevelType w:val="hybridMultilevel"/>
    <w:tmpl w:val="0512F3A8"/>
    <w:lvl w:ilvl="0" w:tplc="1E82E4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0CE2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43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60C7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70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EF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AFB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A8B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2234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E185A"/>
    <w:multiLevelType w:val="hybridMultilevel"/>
    <w:tmpl w:val="381846BA"/>
    <w:lvl w:ilvl="0" w:tplc="25FA71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909BA"/>
    <w:multiLevelType w:val="hybridMultilevel"/>
    <w:tmpl w:val="C3E855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04D02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30" w15:restartNumberingAfterBreak="0">
    <w:nsid w:val="7E7763B0"/>
    <w:multiLevelType w:val="hybridMultilevel"/>
    <w:tmpl w:val="2D683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D710E"/>
    <w:multiLevelType w:val="hybridMultilevel"/>
    <w:tmpl w:val="F780A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26"/>
  </w:num>
  <w:num w:numId="4">
    <w:abstractNumId w:val="8"/>
  </w:num>
  <w:num w:numId="5">
    <w:abstractNumId w:val="6"/>
  </w:num>
  <w:num w:numId="6">
    <w:abstractNumId w:val="7"/>
  </w:num>
  <w:num w:numId="7">
    <w:abstractNumId w:val="21"/>
  </w:num>
  <w:num w:numId="8">
    <w:abstractNumId w:val="28"/>
  </w:num>
  <w:num w:numId="9">
    <w:abstractNumId w:val="3"/>
  </w:num>
  <w:num w:numId="10">
    <w:abstractNumId w:val="23"/>
  </w:num>
  <w:num w:numId="11">
    <w:abstractNumId w:val="30"/>
  </w:num>
  <w:num w:numId="12">
    <w:abstractNumId w:val="20"/>
  </w:num>
  <w:num w:numId="13">
    <w:abstractNumId w:val="25"/>
  </w:num>
  <w:num w:numId="14">
    <w:abstractNumId w:val="29"/>
  </w:num>
  <w:num w:numId="15">
    <w:abstractNumId w:val="24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11"/>
  </w:num>
  <w:num w:numId="19">
    <w:abstractNumId w:val="27"/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</w:num>
  <w:num w:numId="26">
    <w:abstractNumId w:val="18"/>
  </w:num>
  <w:num w:numId="27">
    <w:abstractNumId w:val="16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jUzNrQ0NDA3MzdW0lEKTi0uzszPAykwqgUA+f/DsCwAAAA="/>
  </w:docVars>
  <w:rsids>
    <w:rsidRoot w:val="0075125E"/>
    <w:rsid w:val="000050F4"/>
    <w:rsid w:val="00014F17"/>
    <w:rsid w:val="000A429E"/>
    <w:rsid w:val="000B5742"/>
    <w:rsid w:val="000B5D13"/>
    <w:rsid w:val="000C6967"/>
    <w:rsid w:val="000E13F9"/>
    <w:rsid w:val="001068C2"/>
    <w:rsid w:val="00106BCA"/>
    <w:rsid w:val="00122775"/>
    <w:rsid w:val="0012455E"/>
    <w:rsid w:val="00127B01"/>
    <w:rsid w:val="001508E5"/>
    <w:rsid w:val="00150E87"/>
    <w:rsid w:val="001917B1"/>
    <w:rsid w:val="001D098D"/>
    <w:rsid w:val="001F2F33"/>
    <w:rsid w:val="00234482"/>
    <w:rsid w:val="002669D1"/>
    <w:rsid w:val="002857AD"/>
    <w:rsid w:val="00296DD7"/>
    <w:rsid w:val="002B19B7"/>
    <w:rsid w:val="002C5FCC"/>
    <w:rsid w:val="002E233B"/>
    <w:rsid w:val="002F0BC5"/>
    <w:rsid w:val="002F384B"/>
    <w:rsid w:val="00301AF0"/>
    <w:rsid w:val="003154DB"/>
    <w:rsid w:val="003264C8"/>
    <w:rsid w:val="00340B71"/>
    <w:rsid w:val="00370CAF"/>
    <w:rsid w:val="00377DC1"/>
    <w:rsid w:val="00454DA0"/>
    <w:rsid w:val="004776A0"/>
    <w:rsid w:val="00487CDE"/>
    <w:rsid w:val="004B20F5"/>
    <w:rsid w:val="00500651"/>
    <w:rsid w:val="00504681"/>
    <w:rsid w:val="0055053C"/>
    <w:rsid w:val="00554208"/>
    <w:rsid w:val="00574C00"/>
    <w:rsid w:val="0058590A"/>
    <w:rsid w:val="00596030"/>
    <w:rsid w:val="00597747"/>
    <w:rsid w:val="005E103A"/>
    <w:rsid w:val="006361F3"/>
    <w:rsid w:val="0067351B"/>
    <w:rsid w:val="00682088"/>
    <w:rsid w:val="00682873"/>
    <w:rsid w:val="00685E3D"/>
    <w:rsid w:val="00695C3A"/>
    <w:rsid w:val="006C0182"/>
    <w:rsid w:val="006C02B9"/>
    <w:rsid w:val="006C1D5A"/>
    <w:rsid w:val="006C2BE7"/>
    <w:rsid w:val="006E6468"/>
    <w:rsid w:val="006E7FC7"/>
    <w:rsid w:val="00716568"/>
    <w:rsid w:val="00727BC7"/>
    <w:rsid w:val="0075125E"/>
    <w:rsid w:val="00780B5D"/>
    <w:rsid w:val="007965C0"/>
    <w:rsid w:val="007A0376"/>
    <w:rsid w:val="0081474B"/>
    <w:rsid w:val="008331EF"/>
    <w:rsid w:val="0084236C"/>
    <w:rsid w:val="00845B33"/>
    <w:rsid w:val="008634F8"/>
    <w:rsid w:val="00880FC5"/>
    <w:rsid w:val="0088352F"/>
    <w:rsid w:val="00893A87"/>
    <w:rsid w:val="008A66A0"/>
    <w:rsid w:val="008D5329"/>
    <w:rsid w:val="008F4412"/>
    <w:rsid w:val="0091625F"/>
    <w:rsid w:val="00941AD6"/>
    <w:rsid w:val="00972D50"/>
    <w:rsid w:val="009A2544"/>
    <w:rsid w:val="009C4F72"/>
    <w:rsid w:val="009D00B2"/>
    <w:rsid w:val="00A0514A"/>
    <w:rsid w:val="00A529C3"/>
    <w:rsid w:val="00A55DCD"/>
    <w:rsid w:val="00A66712"/>
    <w:rsid w:val="00A837EE"/>
    <w:rsid w:val="00AC5590"/>
    <w:rsid w:val="00AC7929"/>
    <w:rsid w:val="00AE4C5D"/>
    <w:rsid w:val="00AE5DFA"/>
    <w:rsid w:val="00B03509"/>
    <w:rsid w:val="00B07A44"/>
    <w:rsid w:val="00B32674"/>
    <w:rsid w:val="00B439DA"/>
    <w:rsid w:val="00B47A2A"/>
    <w:rsid w:val="00BA1A24"/>
    <w:rsid w:val="00BA5C48"/>
    <w:rsid w:val="00BC5BF4"/>
    <w:rsid w:val="00BD3EAD"/>
    <w:rsid w:val="00BE2D2F"/>
    <w:rsid w:val="00BF6AF1"/>
    <w:rsid w:val="00C373BD"/>
    <w:rsid w:val="00C43AE8"/>
    <w:rsid w:val="00C61364"/>
    <w:rsid w:val="00C64BCA"/>
    <w:rsid w:val="00C6667C"/>
    <w:rsid w:val="00C8444A"/>
    <w:rsid w:val="00C95583"/>
    <w:rsid w:val="00CB2D9A"/>
    <w:rsid w:val="00D26F34"/>
    <w:rsid w:val="00DC7354"/>
    <w:rsid w:val="00DE7E4B"/>
    <w:rsid w:val="00E02F52"/>
    <w:rsid w:val="00E554FF"/>
    <w:rsid w:val="00E91B7F"/>
    <w:rsid w:val="00EA661E"/>
    <w:rsid w:val="00EC5855"/>
    <w:rsid w:val="00ED7B91"/>
    <w:rsid w:val="00EF527D"/>
    <w:rsid w:val="00F1390B"/>
    <w:rsid w:val="00F40BD8"/>
    <w:rsid w:val="00F55B94"/>
    <w:rsid w:val="00F776F5"/>
    <w:rsid w:val="00FF21E7"/>
    <w:rsid w:val="00FF3BFE"/>
    <w:rsid w:val="019E7E4D"/>
    <w:rsid w:val="01CC169B"/>
    <w:rsid w:val="027027FA"/>
    <w:rsid w:val="02C88F67"/>
    <w:rsid w:val="02FB9ED7"/>
    <w:rsid w:val="05E3CB6E"/>
    <w:rsid w:val="05F340D8"/>
    <w:rsid w:val="06ED3069"/>
    <w:rsid w:val="07BA2BAD"/>
    <w:rsid w:val="09BA0414"/>
    <w:rsid w:val="0A7C68CF"/>
    <w:rsid w:val="0A832765"/>
    <w:rsid w:val="0B2995A9"/>
    <w:rsid w:val="0B5B96EC"/>
    <w:rsid w:val="0E5FB4E2"/>
    <w:rsid w:val="11C515F9"/>
    <w:rsid w:val="12EBEEFE"/>
    <w:rsid w:val="1368C430"/>
    <w:rsid w:val="14546BE4"/>
    <w:rsid w:val="150937C8"/>
    <w:rsid w:val="1698871C"/>
    <w:rsid w:val="16F31A93"/>
    <w:rsid w:val="17600B43"/>
    <w:rsid w:val="177CAD67"/>
    <w:rsid w:val="17A5726C"/>
    <w:rsid w:val="1874B6C8"/>
    <w:rsid w:val="1884304F"/>
    <w:rsid w:val="192C167F"/>
    <w:rsid w:val="1A7DED2B"/>
    <w:rsid w:val="1AA104E9"/>
    <w:rsid w:val="1B478636"/>
    <w:rsid w:val="1C6BCC05"/>
    <w:rsid w:val="1F16539E"/>
    <w:rsid w:val="1F5468D6"/>
    <w:rsid w:val="2094AA9C"/>
    <w:rsid w:val="20F03937"/>
    <w:rsid w:val="21238FAD"/>
    <w:rsid w:val="21E32749"/>
    <w:rsid w:val="22824C0D"/>
    <w:rsid w:val="234B3775"/>
    <w:rsid w:val="2633D446"/>
    <w:rsid w:val="279AA88C"/>
    <w:rsid w:val="2C6E61B0"/>
    <w:rsid w:val="2E0A3211"/>
    <w:rsid w:val="318AE8F2"/>
    <w:rsid w:val="348C376B"/>
    <w:rsid w:val="34B31962"/>
    <w:rsid w:val="355F8786"/>
    <w:rsid w:val="37AD1943"/>
    <w:rsid w:val="38AC5496"/>
    <w:rsid w:val="3A45F5CB"/>
    <w:rsid w:val="3AF81FEB"/>
    <w:rsid w:val="3C161DD9"/>
    <w:rsid w:val="3CBE8FEE"/>
    <w:rsid w:val="3D731E69"/>
    <w:rsid w:val="3F13E6F8"/>
    <w:rsid w:val="40A62BA4"/>
    <w:rsid w:val="422399F4"/>
    <w:rsid w:val="449784E5"/>
    <w:rsid w:val="46191A9F"/>
    <w:rsid w:val="47156D28"/>
    <w:rsid w:val="47BD7A96"/>
    <w:rsid w:val="482E7963"/>
    <w:rsid w:val="48DB7884"/>
    <w:rsid w:val="4A387914"/>
    <w:rsid w:val="4B6603FA"/>
    <w:rsid w:val="50BEB7E6"/>
    <w:rsid w:val="50E9863C"/>
    <w:rsid w:val="540F1746"/>
    <w:rsid w:val="56431489"/>
    <w:rsid w:val="5A4A0957"/>
    <w:rsid w:val="6001A0C5"/>
    <w:rsid w:val="619D7126"/>
    <w:rsid w:val="625D08C2"/>
    <w:rsid w:val="658CBBFE"/>
    <w:rsid w:val="65FF1611"/>
    <w:rsid w:val="6B16AFBD"/>
    <w:rsid w:val="6C07440C"/>
    <w:rsid w:val="6C0D6734"/>
    <w:rsid w:val="6CDC5A8F"/>
    <w:rsid w:val="7274016D"/>
    <w:rsid w:val="729D8EC5"/>
    <w:rsid w:val="75976768"/>
    <w:rsid w:val="76AAB12C"/>
    <w:rsid w:val="772D7552"/>
    <w:rsid w:val="78649B9D"/>
    <w:rsid w:val="7A006BFE"/>
    <w:rsid w:val="7B6264BC"/>
    <w:rsid w:val="7CF46BFF"/>
    <w:rsid w:val="7D3110C1"/>
    <w:rsid w:val="7DEC8FA8"/>
    <w:rsid w:val="7E120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57FFA725"/>
  <w15:docId w15:val="{440D399F-70D2-479E-9D66-F7E7AFCE6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A5C48"/>
    <w:pPr>
      <w:spacing w:line="360" w:lineRule="auto"/>
    </w:pPr>
    <w:rPr>
      <w:rFonts w:ascii="Times New Roman" w:hAnsi="Times New Roman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40B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75125E"/>
    <w:pPr>
      <w:ind w:left="720"/>
      <w:contextualSpacing/>
    </w:pPr>
  </w:style>
  <w:style w:type="paragraph" w:customStyle="1" w:styleId="Default">
    <w:name w:val="Default"/>
    <w:rsid w:val="007512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75125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5125E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125E"/>
    <w:rPr>
      <w:rFonts w:ascii="Times New Roman" w:hAnsi="Times New Roman"/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512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125E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C5B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5B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5BF4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5B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5BF4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370CAF"/>
    <w:rPr>
      <w:color w:val="0000FF" w:themeColor="hyperlink"/>
      <w:u w:val="single"/>
    </w:rPr>
  </w:style>
  <w:style w:type="character" w:customStyle="1" w:styleId="FontStyle20">
    <w:name w:val="Font Style20"/>
    <w:rsid w:val="00370CAF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370CAF"/>
    <w:pPr>
      <w:spacing w:after="0" w:line="240" w:lineRule="auto"/>
    </w:pPr>
    <w:rPr>
      <w:rFonts w:ascii="Calibri" w:eastAsia="Calibri" w:hAnsi="Calibri" w:cs="Times New Roman"/>
      <w:sz w:val="22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370CAF"/>
    <w:rPr>
      <w:rFonts w:ascii="Calibri" w:eastAsia="Calibri" w:hAnsi="Calibri" w:cs="Times New Roman"/>
      <w:szCs w:val="21"/>
    </w:rPr>
  </w:style>
  <w:style w:type="character" w:customStyle="1" w:styleId="Nagwek2Znak">
    <w:name w:val="Nagłówek 2 Znak"/>
    <w:basedOn w:val="Domylnaczcionkaakapitu"/>
    <w:link w:val="Nagwek2"/>
    <w:uiPriority w:val="9"/>
    <w:rsid w:val="00340B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ela-Siatka1">
    <w:name w:val="Tabela - Siatka1"/>
    <w:basedOn w:val="Standardowy"/>
    <w:uiPriority w:val="59"/>
    <w:rsid w:val="00941AD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1"/>
    <w:qFormat/>
    <w:rsid w:val="0088352F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88352F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3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b6818094f1d24e2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FFBDA0FE0C0E449E800C7E2F48B0F0" ma:contentTypeVersion="2" ma:contentTypeDescription="Utwórz nowy dokument." ma:contentTypeScope="" ma:versionID="36e1246980a2800dc34ab96c77447c0c">
  <xsd:schema xmlns:xsd="http://www.w3.org/2001/XMLSchema" xmlns:xs="http://www.w3.org/2001/XMLSchema" xmlns:p="http://schemas.microsoft.com/office/2006/metadata/properties" xmlns:ns2="1cdaf11c-6e26-4a96-8772-2df8d717adf9" targetNamespace="http://schemas.microsoft.com/office/2006/metadata/properties" ma:root="true" ma:fieldsID="1d888b4192fa5f75566e901323aa87ec" ns2:_="">
    <xsd:import namespace="1cdaf11c-6e26-4a96-8772-2df8d717ad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af11c-6e26-4a96-8772-2df8d717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59163-6E33-4551-A8C4-10FC637299A7}">
  <ds:schemaRefs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1cdaf11c-6e26-4a96-8772-2df8d717adf9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CA03525-4FBE-4A89-A1B2-3C1046A14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af11c-6e26-4a96-8772-2df8d717a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5E395D-D3DA-43B4-B057-F530C8DA5E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C5F7D4-C7E9-46BC-86EF-F5E647CBF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99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ga Gogosashvili</dc:creator>
  <cp:lastModifiedBy>Anna Rynk</cp:lastModifiedBy>
  <cp:revision>6</cp:revision>
  <cp:lastPrinted>2018-12-18T09:30:00Z</cp:lastPrinted>
  <dcterms:created xsi:type="dcterms:W3CDTF">2022-03-18T08:04:00Z</dcterms:created>
  <dcterms:modified xsi:type="dcterms:W3CDTF">2023-06-0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FBDA0FE0C0E449E800C7E2F48B0F0</vt:lpwstr>
  </property>
</Properties>
</file>